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776D" w14:textId="06C1751E" w:rsidR="005E4208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>op zondag</w:t>
      </w:r>
      <w:r w:rsidR="00057764">
        <w:rPr>
          <w:b/>
          <w:bCs/>
          <w:i/>
          <w:iCs/>
          <w:sz w:val="32"/>
          <w:szCs w:val="32"/>
        </w:rPr>
        <w:t xml:space="preserve"> </w:t>
      </w:r>
      <w:r w:rsidR="007411A2">
        <w:rPr>
          <w:b/>
          <w:bCs/>
          <w:i/>
          <w:iCs/>
          <w:sz w:val="32"/>
          <w:szCs w:val="32"/>
        </w:rPr>
        <w:t xml:space="preserve">20 augustus </w:t>
      </w:r>
      <w:r w:rsidR="00BD7218">
        <w:rPr>
          <w:b/>
          <w:bCs/>
          <w:i/>
          <w:iCs/>
          <w:sz w:val="32"/>
          <w:szCs w:val="32"/>
        </w:rPr>
        <w:t>202</w:t>
      </w:r>
      <w:r w:rsidR="0042577B">
        <w:rPr>
          <w:b/>
          <w:bCs/>
          <w:i/>
          <w:iCs/>
          <w:sz w:val="32"/>
          <w:szCs w:val="32"/>
        </w:rPr>
        <w:t>3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1ADCFA01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FA53D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230EA049" w14:textId="15664FF9" w:rsidR="005411E3" w:rsidRPr="00BE7B14" w:rsidRDefault="005411E3" w:rsidP="00A524A5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3605E1">
        <w:rPr>
          <w:b/>
          <w:bCs/>
          <w:sz w:val="24"/>
          <w:szCs w:val="24"/>
        </w:rPr>
        <w:t>L. Lammers</w:t>
      </w:r>
    </w:p>
    <w:p w14:paraId="0D07D7D1" w14:textId="77777777" w:rsidR="002A2359" w:rsidRDefault="002A2359" w:rsidP="002A2359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4036209F" w:rsid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42577B">
        <w:rPr>
          <w:b/>
          <w:bCs/>
        </w:rPr>
        <w:t xml:space="preserve"> Psalm </w:t>
      </w:r>
      <w:r w:rsidR="003605E1">
        <w:rPr>
          <w:b/>
          <w:bCs/>
        </w:rPr>
        <w:t>67</w:t>
      </w:r>
      <w:r w:rsidR="0042577B">
        <w:rPr>
          <w:b/>
          <w:bCs/>
        </w:rPr>
        <w:t>: 1</w:t>
      </w:r>
      <w:r w:rsidR="00AF4159">
        <w:rPr>
          <w:b/>
          <w:bCs/>
        </w:rPr>
        <w:t xml:space="preserve"> </w:t>
      </w:r>
      <w:r w:rsidR="0042577B">
        <w:rPr>
          <w:b/>
          <w:bCs/>
        </w:rPr>
        <w:t>(OB)</w:t>
      </w:r>
    </w:p>
    <w:p w14:paraId="438975C5" w14:textId="77777777" w:rsidR="009F586C" w:rsidRDefault="009F586C" w:rsidP="00575AF3">
      <w:pPr>
        <w:pStyle w:val="Geenafstand"/>
        <w:sectPr w:rsidR="009F586C" w:rsidSect="00C2108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bookmarkEnd w:id="0"/>
    <w:p w14:paraId="5C67456B" w14:textId="77777777" w:rsidR="003605E1" w:rsidRDefault="003605E1" w:rsidP="003605E1">
      <w:pPr>
        <w:pStyle w:val="Geenafstand"/>
      </w:pPr>
      <w:r>
        <w:t>D' algoede God zij ons genadig,</w:t>
      </w:r>
    </w:p>
    <w:p w14:paraId="00DF0B77" w14:textId="77777777" w:rsidR="003605E1" w:rsidRDefault="003605E1" w:rsidP="003605E1">
      <w:pPr>
        <w:pStyle w:val="Geenafstand"/>
      </w:pPr>
      <w:r>
        <w:t>En zegen' ons met overvloed;</w:t>
      </w:r>
    </w:p>
    <w:p w14:paraId="07C795CC" w14:textId="77777777" w:rsidR="003605E1" w:rsidRDefault="003605E1" w:rsidP="003605E1">
      <w:pPr>
        <w:pStyle w:val="Geenafstand"/>
      </w:pPr>
      <w:r>
        <w:t>Hij doe Zijn aangezicht gestadig</w:t>
      </w:r>
    </w:p>
    <w:p w14:paraId="0ECA641E" w14:textId="77777777" w:rsidR="003605E1" w:rsidRDefault="003605E1" w:rsidP="003605E1">
      <w:pPr>
        <w:pStyle w:val="Geenafstand"/>
      </w:pPr>
      <w:r>
        <w:t>Ons lichten, en Hij zij ons goed;</w:t>
      </w:r>
    </w:p>
    <w:p w14:paraId="056F89F0" w14:textId="77777777" w:rsidR="003605E1" w:rsidRDefault="003605E1" w:rsidP="003605E1">
      <w:pPr>
        <w:pStyle w:val="Geenafstand"/>
      </w:pPr>
      <w:r>
        <w:t>Opdat elk genegen</w:t>
      </w:r>
    </w:p>
    <w:p w14:paraId="230B6C68" w14:textId="77777777" w:rsidR="003605E1" w:rsidRDefault="003605E1" w:rsidP="003605E1">
      <w:pPr>
        <w:pStyle w:val="Geenafstand"/>
      </w:pPr>
      <w:r>
        <w:t>Zich aan Uwe wegen</w:t>
      </w:r>
    </w:p>
    <w:p w14:paraId="084A940F" w14:textId="77777777" w:rsidR="003605E1" w:rsidRDefault="003605E1" w:rsidP="003605E1">
      <w:pPr>
        <w:pStyle w:val="Geenafstand"/>
      </w:pPr>
      <w:r>
        <w:t>Op deez' aarde wenn';</w:t>
      </w:r>
    </w:p>
    <w:p w14:paraId="301EBD1C" w14:textId="77777777" w:rsidR="003605E1" w:rsidRDefault="003605E1" w:rsidP="003605E1">
      <w:pPr>
        <w:pStyle w:val="Geenafstand"/>
      </w:pPr>
      <w:r>
        <w:t>En de blinde heiden,</w:t>
      </w:r>
    </w:p>
    <w:p w14:paraId="2649991A" w14:textId="77777777" w:rsidR="003605E1" w:rsidRDefault="003605E1" w:rsidP="003605E1">
      <w:pPr>
        <w:pStyle w:val="Geenafstand"/>
      </w:pPr>
      <w:r>
        <w:t>Nu van God gescheiden,</w:t>
      </w:r>
    </w:p>
    <w:p w14:paraId="0B77E19C" w14:textId="708345EF" w:rsidR="00AF4159" w:rsidRDefault="003605E1" w:rsidP="003605E1">
      <w:pPr>
        <w:pStyle w:val="Geenafstand"/>
        <w:sectPr w:rsidR="00AF4159" w:rsidSect="00A80EB8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Eens Uw heil erkenn'.</w:t>
      </w:r>
    </w:p>
    <w:p w14:paraId="3C79EBA3" w14:textId="77777777" w:rsidR="00AF4159" w:rsidRDefault="00AF4159" w:rsidP="00B57CF8">
      <w:pPr>
        <w:pStyle w:val="Geenafstand"/>
        <w:rPr>
          <w:b/>
          <w:bCs/>
        </w:rPr>
      </w:pPr>
    </w:p>
    <w:p w14:paraId="771BD0C0" w14:textId="5E4FF514" w:rsidR="005411E3" w:rsidRDefault="00A80EB8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FA53D1">
        <w:rPr>
          <w:b/>
          <w:bCs/>
        </w:rPr>
        <w:t>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765CFC45" w14:textId="7DA0E469" w:rsidR="00BD32BA" w:rsidRDefault="00686AEA" w:rsidP="00BD32BA">
      <w:pPr>
        <w:pStyle w:val="Geenafstand"/>
        <w:rPr>
          <w:b/>
          <w:bCs/>
        </w:rPr>
      </w:pPr>
      <w:r w:rsidRPr="00686AEA">
        <w:rPr>
          <w:b/>
          <w:bCs/>
        </w:rPr>
        <w:t xml:space="preserve">Zingen Psalm </w:t>
      </w:r>
      <w:r w:rsidR="003605E1">
        <w:rPr>
          <w:b/>
          <w:bCs/>
        </w:rPr>
        <w:t>67</w:t>
      </w:r>
      <w:r w:rsidR="00FA53D1">
        <w:rPr>
          <w:b/>
          <w:bCs/>
        </w:rPr>
        <w:t xml:space="preserve"> </w:t>
      </w:r>
      <w:r w:rsidRPr="00686AEA">
        <w:rPr>
          <w:b/>
          <w:bCs/>
        </w:rPr>
        <w:t>:</w:t>
      </w:r>
      <w:r w:rsidR="00FA53D1">
        <w:rPr>
          <w:b/>
          <w:bCs/>
        </w:rPr>
        <w:t xml:space="preserve"> </w:t>
      </w:r>
      <w:r w:rsidR="00AF4159">
        <w:rPr>
          <w:b/>
          <w:bCs/>
        </w:rPr>
        <w:t xml:space="preserve">3 </w:t>
      </w:r>
      <w:r w:rsidRPr="00686AEA">
        <w:rPr>
          <w:b/>
          <w:bCs/>
        </w:rPr>
        <w:t>(OB)</w:t>
      </w:r>
    </w:p>
    <w:p w14:paraId="295E7BA8" w14:textId="77777777" w:rsidR="0042577B" w:rsidRDefault="0042577B" w:rsidP="00BD32BA">
      <w:pPr>
        <w:pStyle w:val="Geenafstand"/>
        <w:sectPr w:rsidR="0042577B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3911841" w14:textId="77777777" w:rsidR="003605E1" w:rsidRPr="003605E1" w:rsidRDefault="003605E1" w:rsidP="003605E1">
      <w:pPr>
        <w:pStyle w:val="Geenafstand"/>
      </w:pPr>
      <w:r w:rsidRPr="003605E1">
        <w:t>De volken zullen, HEER, U loven;</w:t>
      </w:r>
    </w:p>
    <w:p w14:paraId="605C3800" w14:textId="77777777" w:rsidR="003605E1" w:rsidRPr="003605E1" w:rsidRDefault="003605E1" w:rsidP="003605E1">
      <w:pPr>
        <w:pStyle w:val="Geenafstand"/>
      </w:pPr>
      <w:r w:rsidRPr="003605E1">
        <w:t>O HEER, U loven altemaal,</w:t>
      </w:r>
    </w:p>
    <w:p w14:paraId="4CDD2F4A" w14:textId="77777777" w:rsidR="003605E1" w:rsidRPr="003605E1" w:rsidRDefault="003605E1" w:rsidP="003605E1">
      <w:pPr>
        <w:pStyle w:val="Geenafstand"/>
      </w:pPr>
      <w:r w:rsidRPr="003605E1">
        <w:t>Die d' aarde vruchtbaar maakt van boven,</w:t>
      </w:r>
    </w:p>
    <w:p w14:paraId="5C6C1B2C" w14:textId="77777777" w:rsidR="003605E1" w:rsidRPr="003605E1" w:rsidRDefault="003605E1" w:rsidP="003605E1">
      <w:pPr>
        <w:pStyle w:val="Geenafstand"/>
      </w:pPr>
      <w:r w:rsidRPr="003605E1">
        <w:t>Dat z' ons op haar gewas onthaal'.</w:t>
      </w:r>
    </w:p>
    <w:p w14:paraId="3A5B5967" w14:textId="77777777" w:rsidR="003605E1" w:rsidRPr="003605E1" w:rsidRDefault="003605E1" w:rsidP="003605E1">
      <w:pPr>
        <w:pStyle w:val="Geenafstand"/>
      </w:pPr>
      <w:r w:rsidRPr="003605E1">
        <w:t>God is ons genegen;</w:t>
      </w:r>
    </w:p>
    <w:p w14:paraId="5D8185E7" w14:textId="77777777" w:rsidR="003605E1" w:rsidRPr="003605E1" w:rsidRDefault="003605E1" w:rsidP="003605E1">
      <w:pPr>
        <w:pStyle w:val="Geenafstand"/>
      </w:pPr>
      <w:r w:rsidRPr="003605E1">
        <w:t>Onze God geeft zegen.</w:t>
      </w:r>
    </w:p>
    <w:p w14:paraId="4CFAE5AE" w14:textId="77777777" w:rsidR="003605E1" w:rsidRPr="003605E1" w:rsidRDefault="003605E1" w:rsidP="003605E1">
      <w:pPr>
        <w:pStyle w:val="Geenafstand"/>
      </w:pPr>
      <w:r w:rsidRPr="003605E1">
        <w:t>Hij, die alles geeft,</w:t>
      </w:r>
    </w:p>
    <w:p w14:paraId="504A1A3A" w14:textId="77777777" w:rsidR="003605E1" w:rsidRPr="003605E1" w:rsidRDefault="003605E1" w:rsidP="003605E1">
      <w:pPr>
        <w:pStyle w:val="Geenafstand"/>
      </w:pPr>
      <w:r w:rsidRPr="003605E1">
        <w:t>Hij zal zijn geprezen;</w:t>
      </w:r>
    </w:p>
    <w:p w14:paraId="45DD10FD" w14:textId="77777777" w:rsidR="003605E1" w:rsidRPr="003605E1" w:rsidRDefault="003605E1" w:rsidP="003605E1">
      <w:pPr>
        <w:pStyle w:val="Geenafstand"/>
      </w:pPr>
      <w:r w:rsidRPr="003605E1">
        <w:t>Hem zal alles vrezen,</w:t>
      </w:r>
    </w:p>
    <w:p w14:paraId="41920736" w14:textId="4CE1A5A8" w:rsidR="00AF4159" w:rsidRPr="003605E1" w:rsidRDefault="003605E1" w:rsidP="003605E1">
      <w:pPr>
        <w:pStyle w:val="Geenafstand"/>
      </w:pPr>
      <w:r w:rsidRPr="003605E1">
        <w:t>Wat op aarde leeft.</w:t>
      </w:r>
    </w:p>
    <w:p w14:paraId="2D032A7E" w14:textId="77777777" w:rsidR="003605E1" w:rsidRDefault="003605E1" w:rsidP="003605E1">
      <w:pPr>
        <w:pStyle w:val="Geenafstand"/>
        <w:rPr>
          <w:b/>
          <w:bCs/>
        </w:rPr>
      </w:pPr>
    </w:p>
    <w:p w14:paraId="2A67118C" w14:textId="77777777" w:rsidR="003605E1" w:rsidRDefault="003605E1" w:rsidP="0086479B">
      <w:pPr>
        <w:pStyle w:val="Geenafstand"/>
        <w:rPr>
          <w:b/>
          <w:bCs/>
        </w:rPr>
        <w:sectPr w:rsidR="003605E1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11F56DE" w14:textId="0F7DC6E0" w:rsidR="008439C5" w:rsidRDefault="00B60ADC" w:rsidP="0086479B">
      <w:pPr>
        <w:pStyle w:val="Geenafstand"/>
        <w:rPr>
          <w:b/>
          <w:bCs/>
        </w:rPr>
      </w:pPr>
      <w:r>
        <w:rPr>
          <w:b/>
          <w:bCs/>
        </w:rPr>
        <w:t>Ve</w:t>
      </w:r>
      <w:r w:rsidR="00453A5C">
        <w:rPr>
          <w:b/>
          <w:bCs/>
        </w:rPr>
        <w:t>rootmoediging</w:t>
      </w:r>
      <w:r w:rsidR="008439C5">
        <w:rPr>
          <w:b/>
          <w:bCs/>
        </w:rPr>
        <w:t xml:space="preserve">  </w:t>
      </w:r>
    </w:p>
    <w:p w14:paraId="50A52CC8" w14:textId="77777777" w:rsidR="00AF4159" w:rsidRPr="00B60ADC" w:rsidRDefault="00AF4159" w:rsidP="00AF4159">
      <w:pPr>
        <w:pStyle w:val="Geenafstand"/>
      </w:pPr>
    </w:p>
    <w:p w14:paraId="4EC2026C" w14:textId="77777777" w:rsidR="00BB6947" w:rsidRDefault="00BB6947" w:rsidP="002A38DE">
      <w:pPr>
        <w:pStyle w:val="Geenafstand"/>
        <w:rPr>
          <w:b/>
          <w:bCs/>
        </w:rPr>
        <w:sectPr w:rsidR="00BB6947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3610B84" w14:textId="76D7E1AB" w:rsidR="0042577B" w:rsidRDefault="002A38DE" w:rsidP="002A38DE">
      <w:pPr>
        <w:pStyle w:val="Geenafstand"/>
        <w:rPr>
          <w:b/>
          <w:bCs/>
        </w:rPr>
      </w:pPr>
      <w:r w:rsidRPr="002A38DE">
        <w:rPr>
          <w:b/>
          <w:bCs/>
        </w:rPr>
        <w:t xml:space="preserve">Zingen </w:t>
      </w:r>
      <w:r w:rsidR="00453A5C">
        <w:rPr>
          <w:b/>
          <w:bCs/>
        </w:rPr>
        <w:t>Psalm 86: 3 en 4 (Liedboek 1973</w:t>
      </w:r>
      <w:r w:rsidR="00BF1853">
        <w:rPr>
          <w:b/>
          <w:bCs/>
        </w:rPr>
        <w:t>)</w:t>
      </w:r>
    </w:p>
    <w:p w14:paraId="139793C0" w14:textId="77777777" w:rsidR="00666FE3" w:rsidRDefault="00666FE3" w:rsidP="00BB6947">
      <w:pPr>
        <w:pStyle w:val="Geenafstand"/>
        <w:sectPr w:rsidR="00666FE3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9EBF57F" w14:textId="77777777" w:rsidR="00453A5C" w:rsidRDefault="00453A5C" w:rsidP="00453A5C">
      <w:pPr>
        <w:pStyle w:val="Geenafstand"/>
      </w:pPr>
      <w:r>
        <w:t>3</w:t>
      </w:r>
    </w:p>
    <w:p w14:paraId="2C35E8D2" w14:textId="77777777" w:rsidR="00453A5C" w:rsidRDefault="00453A5C" w:rsidP="00453A5C">
      <w:pPr>
        <w:pStyle w:val="Geenafstand"/>
      </w:pPr>
      <w:r>
        <w:t>Allen die als goden blonken</w:t>
      </w:r>
    </w:p>
    <w:p w14:paraId="2B319868" w14:textId="77777777" w:rsidR="00453A5C" w:rsidRDefault="00453A5C" w:rsidP="00453A5C">
      <w:pPr>
        <w:pStyle w:val="Geenafstand"/>
      </w:pPr>
      <w:r>
        <w:t>zijn bij U in 't niet gezonken.</w:t>
      </w:r>
    </w:p>
    <w:p w14:paraId="28B098A3" w14:textId="77777777" w:rsidR="00453A5C" w:rsidRDefault="00453A5C" w:rsidP="00453A5C">
      <w:pPr>
        <w:pStyle w:val="Geenafstand"/>
      </w:pPr>
      <w:r>
        <w:t>Niets kan bij uw werk bestaan.</w:t>
      </w:r>
    </w:p>
    <w:p w14:paraId="19DC6A4D" w14:textId="77777777" w:rsidR="00453A5C" w:rsidRDefault="00453A5C" w:rsidP="00453A5C">
      <w:pPr>
        <w:pStyle w:val="Geenafstand"/>
      </w:pPr>
      <w:r>
        <w:t>Heel de wereld roept U aan.</w:t>
      </w:r>
    </w:p>
    <w:p w14:paraId="37E6D195" w14:textId="77777777" w:rsidR="00453A5C" w:rsidRDefault="00453A5C" w:rsidP="00453A5C">
      <w:pPr>
        <w:pStyle w:val="Geenafstand"/>
      </w:pPr>
      <w:r>
        <w:t>Alle volken komen samen,</w:t>
      </w:r>
    </w:p>
    <w:p w14:paraId="2D031127" w14:textId="77777777" w:rsidR="00453A5C" w:rsidRDefault="00453A5C" w:rsidP="00453A5C">
      <w:pPr>
        <w:pStyle w:val="Geenafstand"/>
      </w:pPr>
      <w:r>
        <w:t>die Gij schept en roept bij name,</w:t>
      </w:r>
    </w:p>
    <w:p w14:paraId="69B5DEB4" w14:textId="77777777" w:rsidR="00453A5C" w:rsidRDefault="00453A5C" w:rsidP="00453A5C">
      <w:pPr>
        <w:pStyle w:val="Geenafstand"/>
      </w:pPr>
      <w:r>
        <w:t>buigen voor uw zetel neer,</w:t>
      </w:r>
    </w:p>
    <w:p w14:paraId="012DA1EB" w14:textId="77777777" w:rsidR="00453A5C" w:rsidRDefault="00453A5C" w:rsidP="00453A5C">
      <w:pPr>
        <w:pStyle w:val="Geenafstand"/>
      </w:pPr>
      <w:r>
        <w:t>brengen uwen naam de eer.</w:t>
      </w:r>
    </w:p>
    <w:p w14:paraId="4EA977E2" w14:textId="77777777" w:rsidR="00453A5C" w:rsidRDefault="00453A5C" w:rsidP="00453A5C">
      <w:pPr>
        <w:pStyle w:val="Geenafstand"/>
      </w:pPr>
    </w:p>
    <w:p w14:paraId="5668E5D4" w14:textId="77777777" w:rsidR="00453A5C" w:rsidRDefault="00453A5C" w:rsidP="00453A5C">
      <w:pPr>
        <w:pStyle w:val="Geenafstand"/>
      </w:pPr>
      <w:r>
        <w:t>4</w:t>
      </w:r>
    </w:p>
    <w:p w14:paraId="1145DB52" w14:textId="77777777" w:rsidR="00453A5C" w:rsidRDefault="00453A5C" w:rsidP="00453A5C">
      <w:pPr>
        <w:pStyle w:val="Geenafstand"/>
      </w:pPr>
      <w:r>
        <w:t>Leer mij naar uw wil te handlen,</w:t>
      </w:r>
    </w:p>
    <w:p w14:paraId="3FFBA272" w14:textId="77777777" w:rsidR="00453A5C" w:rsidRDefault="00453A5C" w:rsidP="00453A5C">
      <w:pPr>
        <w:pStyle w:val="Geenafstand"/>
      </w:pPr>
      <w:r>
        <w:t>laat mij in uw waarheid wandlen.</w:t>
      </w:r>
    </w:p>
    <w:p w14:paraId="3393B818" w14:textId="77777777" w:rsidR="00453A5C" w:rsidRDefault="00453A5C" w:rsidP="00453A5C">
      <w:pPr>
        <w:pStyle w:val="Geenafstand"/>
      </w:pPr>
      <w:r>
        <w:t>Voeg geheel mijn hart tezaam</w:t>
      </w:r>
    </w:p>
    <w:p w14:paraId="450A51E7" w14:textId="77777777" w:rsidR="00453A5C" w:rsidRDefault="00453A5C" w:rsidP="00453A5C">
      <w:pPr>
        <w:pStyle w:val="Geenafstand"/>
      </w:pPr>
      <w:r>
        <w:t>tot de vrees van uwen naam.</w:t>
      </w:r>
    </w:p>
    <w:p w14:paraId="37F4D4F3" w14:textId="77777777" w:rsidR="00453A5C" w:rsidRDefault="00453A5C" w:rsidP="00453A5C">
      <w:pPr>
        <w:pStyle w:val="Geenafstand"/>
      </w:pPr>
      <w:r>
        <w:t>HEER mijn God, ik zal U loven,</w:t>
      </w:r>
    </w:p>
    <w:p w14:paraId="469A3370" w14:textId="77777777" w:rsidR="00453A5C" w:rsidRDefault="00453A5C" w:rsidP="00453A5C">
      <w:pPr>
        <w:pStyle w:val="Geenafstand"/>
      </w:pPr>
      <w:r>
        <w:t>heffen 't ganse hart naar boven.</w:t>
      </w:r>
    </w:p>
    <w:p w14:paraId="24B41C44" w14:textId="77777777" w:rsidR="00453A5C" w:rsidRDefault="00453A5C" w:rsidP="00453A5C">
      <w:pPr>
        <w:pStyle w:val="Geenafstand"/>
      </w:pPr>
      <w:r>
        <w:t>Ja, uw naam en majesteit</w:t>
      </w:r>
    </w:p>
    <w:p w14:paraId="39C15FA6" w14:textId="2CAD289B" w:rsidR="00236546" w:rsidRDefault="00453A5C" w:rsidP="00453A5C">
      <w:pPr>
        <w:pStyle w:val="Geenafstand"/>
        <w:rPr>
          <w:b/>
          <w:bCs/>
        </w:rPr>
      </w:pPr>
      <w:r>
        <w:t>loof ik tot in eeuwigheid.</w:t>
      </w:r>
    </w:p>
    <w:p w14:paraId="09FB9C3A" w14:textId="77777777" w:rsidR="00453A5C" w:rsidRDefault="00453A5C" w:rsidP="00666FE3">
      <w:pPr>
        <w:pStyle w:val="Geenafstand"/>
        <w:rPr>
          <w:b/>
          <w:bCs/>
        </w:rPr>
        <w:sectPr w:rsidR="00453A5C" w:rsidSect="00453A5C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4E139BE6" w14:textId="20D7258B" w:rsidR="008E3CC2" w:rsidRDefault="008E3CC2" w:rsidP="00666FE3">
      <w:pPr>
        <w:pStyle w:val="Geenafstand"/>
        <w:rPr>
          <w:b/>
          <w:bCs/>
        </w:rPr>
      </w:pPr>
      <w:r>
        <w:rPr>
          <w:b/>
          <w:bCs/>
        </w:rPr>
        <w:t>Gebed</w:t>
      </w:r>
    </w:p>
    <w:p w14:paraId="6E8A8453" w14:textId="77777777" w:rsidR="008E3CC2" w:rsidRDefault="008E3CC2" w:rsidP="00666FE3">
      <w:pPr>
        <w:pStyle w:val="Geenafstand"/>
        <w:rPr>
          <w:b/>
          <w:bCs/>
        </w:rPr>
      </w:pPr>
    </w:p>
    <w:p w14:paraId="46359C4D" w14:textId="77777777" w:rsidR="00D02DFF" w:rsidRDefault="00D02DFF" w:rsidP="00666FE3">
      <w:pPr>
        <w:pStyle w:val="Geenafstand"/>
        <w:rPr>
          <w:b/>
          <w:bCs/>
        </w:rPr>
      </w:pPr>
    </w:p>
    <w:p w14:paraId="2939F908" w14:textId="77777777" w:rsidR="00D02DFF" w:rsidRDefault="00D02DFF" w:rsidP="00666FE3">
      <w:pPr>
        <w:pStyle w:val="Geenafstand"/>
        <w:rPr>
          <w:b/>
          <w:bCs/>
        </w:rPr>
      </w:pPr>
    </w:p>
    <w:p w14:paraId="7354BCDF" w14:textId="77777777" w:rsidR="00D02DFF" w:rsidRDefault="00D02DFF" w:rsidP="00666FE3">
      <w:pPr>
        <w:pStyle w:val="Geenafstand"/>
        <w:rPr>
          <w:b/>
          <w:bCs/>
        </w:rPr>
      </w:pPr>
    </w:p>
    <w:p w14:paraId="3E6F9301" w14:textId="77777777" w:rsidR="00D02DFF" w:rsidRDefault="00D02DFF" w:rsidP="00666FE3">
      <w:pPr>
        <w:pStyle w:val="Geenafstand"/>
        <w:rPr>
          <w:b/>
          <w:bCs/>
        </w:rPr>
      </w:pPr>
    </w:p>
    <w:p w14:paraId="6F312496" w14:textId="77777777" w:rsidR="00D02DFF" w:rsidRDefault="00D02DFF" w:rsidP="00666FE3">
      <w:pPr>
        <w:pStyle w:val="Geenafstand"/>
        <w:rPr>
          <w:b/>
          <w:bCs/>
        </w:rPr>
      </w:pPr>
    </w:p>
    <w:p w14:paraId="298A1448" w14:textId="77777777" w:rsidR="00D02DFF" w:rsidRDefault="00D02DFF" w:rsidP="00666FE3">
      <w:pPr>
        <w:pStyle w:val="Geenafstand"/>
        <w:rPr>
          <w:b/>
          <w:bCs/>
        </w:rPr>
      </w:pPr>
    </w:p>
    <w:p w14:paraId="7FD34999" w14:textId="4B557C30" w:rsidR="00BB0FE2" w:rsidRDefault="00666FE3" w:rsidP="00666FE3">
      <w:pPr>
        <w:pStyle w:val="Geenafstand"/>
        <w:rPr>
          <w:b/>
          <w:bCs/>
        </w:rPr>
      </w:pPr>
      <w:r>
        <w:rPr>
          <w:b/>
          <w:bCs/>
        </w:rPr>
        <w:lastRenderedPageBreak/>
        <w:t>K</w:t>
      </w:r>
      <w:r w:rsidR="002A38DE" w:rsidRPr="002A38DE">
        <w:rPr>
          <w:b/>
          <w:bCs/>
        </w:rPr>
        <w:t>indermoment</w:t>
      </w:r>
    </w:p>
    <w:p w14:paraId="6FA913B1" w14:textId="77777777" w:rsidR="003204A6" w:rsidRDefault="003204A6" w:rsidP="00453A5C">
      <w:pPr>
        <w:pStyle w:val="Geenafstand"/>
        <w:rPr>
          <w:b/>
          <w:bCs/>
        </w:rPr>
      </w:pPr>
    </w:p>
    <w:p w14:paraId="1B4A9E9A" w14:textId="4465711A" w:rsidR="00453A5C" w:rsidRDefault="00453A5C" w:rsidP="00453A5C">
      <w:pPr>
        <w:pStyle w:val="Geenafstand"/>
        <w:rPr>
          <w:b/>
          <w:bCs/>
        </w:rPr>
      </w:pPr>
      <w:r>
        <w:rPr>
          <w:b/>
          <w:bCs/>
        </w:rPr>
        <w:t>Kinderlied : Op Toonhoogte 534</w:t>
      </w:r>
      <w:r w:rsidR="003204A6">
        <w:rPr>
          <w:b/>
          <w:bCs/>
        </w:rPr>
        <w:t>: 1, 2 en 3</w:t>
      </w:r>
    </w:p>
    <w:p w14:paraId="76C290AC" w14:textId="77777777" w:rsidR="003204A6" w:rsidRDefault="003204A6" w:rsidP="003204A6">
      <w:pPr>
        <w:pStyle w:val="Geenafstand"/>
        <w:sectPr w:rsidR="003204A6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3D36BAF" w14:textId="77777777" w:rsidR="003204A6" w:rsidRPr="003204A6" w:rsidRDefault="003204A6" w:rsidP="003204A6">
      <w:pPr>
        <w:pStyle w:val="Geenafstand"/>
      </w:pPr>
      <w:r w:rsidRPr="003204A6">
        <w:t>1. Jezus, open mijn oren.</w:t>
      </w:r>
    </w:p>
    <w:p w14:paraId="00D6E588" w14:textId="77777777" w:rsidR="003204A6" w:rsidRPr="003204A6" w:rsidRDefault="003204A6" w:rsidP="003204A6">
      <w:pPr>
        <w:pStyle w:val="Geenafstand"/>
      </w:pPr>
      <w:r w:rsidRPr="003204A6">
        <w:t>Leer mij uw stem te verstaan.</w:t>
      </w:r>
    </w:p>
    <w:p w14:paraId="4F30346C" w14:textId="77777777" w:rsidR="003204A6" w:rsidRPr="003204A6" w:rsidRDefault="003204A6" w:rsidP="003204A6">
      <w:pPr>
        <w:pStyle w:val="Geenafstand"/>
      </w:pPr>
      <w:r w:rsidRPr="003204A6">
        <w:t>Leer mij uw woorden te horen,</w:t>
      </w:r>
    </w:p>
    <w:p w14:paraId="0757FEE9" w14:textId="77777777" w:rsidR="003204A6" w:rsidRPr="003204A6" w:rsidRDefault="003204A6" w:rsidP="003204A6">
      <w:pPr>
        <w:pStyle w:val="Geenafstand"/>
      </w:pPr>
      <w:r w:rsidRPr="003204A6">
        <w:t>te weten waar ik moet gaan.</w:t>
      </w:r>
    </w:p>
    <w:p w14:paraId="55DAF042" w14:textId="77777777" w:rsidR="003204A6" w:rsidRPr="003204A6" w:rsidRDefault="003204A6" w:rsidP="003204A6">
      <w:pPr>
        <w:pStyle w:val="Geenafstand"/>
      </w:pPr>
      <w:r w:rsidRPr="003204A6">
        <w:t xml:space="preserve">Om uw licht te verspreiden, </w:t>
      </w:r>
    </w:p>
    <w:p w14:paraId="4B3FF5FB" w14:textId="77777777" w:rsidR="003204A6" w:rsidRPr="003204A6" w:rsidRDefault="003204A6" w:rsidP="003204A6">
      <w:pPr>
        <w:pStyle w:val="Geenafstand"/>
      </w:pPr>
      <w:r w:rsidRPr="003204A6">
        <w:t>uw naam te belijden.</w:t>
      </w:r>
    </w:p>
    <w:p w14:paraId="6FCC8E80" w14:textId="77777777" w:rsidR="003204A6" w:rsidRPr="003204A6" w:rsidRDefault="003204A6" w:rsidP="003204A6">
      <w:pPr>
        <w:pStyle w:val="Geenafstand"/>
      </w:pPr>
      <w:r w:rsidRPr="003204A6">
        <w:t>Leer mij uw stem te verstaan.</w:t>
      </w:r>
    </w:p>
    <w:p w14:paraId="1583A90F" w14:textId="77777777" w:rsidR="003204A6" w:rsidRPr="003204A6" w:rsidRDefault="003204A6" w:rsidP="003204A6">
      <w:pPr>
        <w:pStyle w:val="Geenafstand"/>
      </w:pPr>
    </w:p>
    <w:p w14:paraId="76F94EEE" w14:textId="77777777" w:rsidR="003204A6" w:rsidRPr="003204A6" w:rsidRDefault="003204A6" w:rsidP="003204A6">
      <w:pPr>
        <w:pStyle w:val="Geenafstand"/>
      </w:pPr>
      <w:r w:rsidRPr="003204A6">
        <w:t>2. Jezus, open mijn ogen.</w:t>
      </w:r>
    </w:p>
    <w:p w14:paraId="5556004A" w14:textId="77777777" w:rsidR="003204A6" w:rsidRPr="003204A6" w:rsidRDefault="003204A6" w:rsidP="003204A6">
      <w:pPr>
        <w:pStyle w:val="Geenafstand"/>
      </w:pPr>
      <w:r w:rsidRPr="003204A6">
        <w:t>Leer mij de mensen te zien,</w:t>
      </w:r>
    </w:p>
    <w:p w14:paraId="5F55EC39" w14:textId="77777777" w:rsidR="003204A6" w:rsidRPr="003204A6" w:rsidRDefault="003204A6" w:rsidP="003204A6">
      <w:pPr>
        <w:pStyle w:val="Geenafstand"/>
      </w:pPr>
      <w:r w:rsidRPr="003204A6">
        <w:t>zoals U ze ziet uit de hoge.</w:t>
      </w:r>
    </w:p>
    <w:p w14:paraId="7E5442A3" w14:textId="77777777" w:rsidR="003204A6" w:rsidRPr="003204A6" w:rsidRDefault="003204A6" w:rsidP="003204A6">
      <w:pPr>
        <w:pStyle w:val="Geenafstand"/>
      </w:pPr>
      <w:r w:rsidRPr="003204A6">
        <w:t>U bent de Heer die ik dien.</w:t>
      </w:r>
    </w:p>
    <w:p w14:paraId="018D51B1" w14:textId="77777777" w:rsidR="003204A6" w:rsidRPr="003204A6" w:rsidRDefault="003204A6" w:rsidP="003204A6">
      <w:pPr>
        <w:pStyle w:val="Geenafstand"/>
      </w:pPr>
      <w:r w:rsidRPr="003204A6">
        <w:t xml:space="preserve">Om uw liefde te geven </w:t>
      </w:r>
    </w:p>
    <w:p w14:paraId="2583AB20" w14:textId="77777777" w:rsidR="003204A6" w:rsidRPr="003204A6" w:rsidRDefault="003204A6" w:rsidP="003204A6">
      <w:pPr>
        <w:pStyle w:val="Geenafstand"/>
      </w:pPr>
      <w:r w:rsidRPr="003204A6">
        <w:t>aan wie met mij leven.</w:t>
      </w:r>
    </w:p>
    <w:p w14:paraId="4748AA77" w14:textId="77777777" w:rsidR="003204A6" w:rsidRPr="003204A6" w:rsidRDefault="003204A6" w:rsidP="003204A6">
      <w:pPr>
        <w:pStyle w:val="Geenafstand"/>
      </w:pPr>
      <w:r w:rsidRPr="003204A6">
        <w:t>Leer mij de mensen te zien.</w:t>
      </w:r>
    </w:p>
    <w:p w14:paraId="21351497" w14:textId="77777777" w:rsidR="003204A6" w:rsidRDefault="003204A6" w:rsidP="003204A6">
      <w:pPr>
        <w:pStyle w:val="Geenafstand"/>
        <w:sectPr w:rsidR="003204A6" w:rsidSect="003204A6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77135D6E" w14:textId="77777777" w:rsidR="003204A6" w:rsidRPr="003204A6" w:rsidRDefault="003204A6" w:rsidP="003204A6">
      <w:pPr>
        <w:pStyle w:val="Geenafstand"/>
      </w:pPr>
      <w:r w:rsidRPr="003204A6">
        <w:t>3. Jezus, ik open mijn handen.</w:t>
      </w:r>
    </w:p>
    <w:p w14:paraId="3CF441B8" w14:textId="77777777" w:rsidR="003204A6" w:rsidRPr="003204A6" w:rsidRDefault="003204A6" w:rsidP="003204A6">
      <w:pPr>
        <w:pStyle w:val="Geenafstand"/>
      </w:pPr>
      <w:r w:rsidRPr="003204A6">
        <w:t>Leer mij een zegen te zijn.</w:t>
      </w:r>
    </w:p>
    <w:p w14:paraId="0189F3F5" w14:textId="77777777" w:rsidR="003204A6" w:rsidRPr="003204A6" w:rsidRDefault="003204A6" w:rsidP="003204A6">
      <w:pPr>
        <w:pStyle w:val="Geenafstand"/>
      </w:pPr>
      <w:r w:rsidRPr="003204A6">
        <w:t>Maak mij een hulp voor de and’ren</w:t>
      </w:r>
    </w:p>
    <w:p w14:paraId="2460B5C1" w14:textId="77777777" w:rsidR="003204A6" w:rsidRPr="003204A6" w:rsidRDefault="003204A6" w:rsidP="003204A6">
      <w:pPr>
        <w:pStyle w:val="Geenafstand"/>
      </w:pPr>
      <w:r w:rsidRPr="003204A6">
        <w:t>die leven met honger en pijn.</w:t>
      </w:r>
    </w:p>
    <w:p w14:paraId="2D2965FD" w14:textId="77777777" w:rsidR="003204A6" w:rsidRPr="003204A6" w:rsidRDefault="003204A6" w:rsidP="003204A6">
      <w:pPr>
        <w:pStyle w:val="Geenafstand"/>
      </w:pPr>
      <w:r w:rsidRPr="003204A6">
        <w:t>Om aan wie U niet kennen</w:t>
      </w:r>
    </w:p>
    <w:p w14:paraId="283A54B8" w14:textId="77777777" w:rsidR="003204A6" w:rsidRPr="003204A6" w:rsidRDefault="003204A6" w:rsidP="003204A6">
      <w:pPr>
        <w:pStyle w:val="Geenafstand"/>
      </w:pPr>
      <w:r w:rsidRPr="003204A6">
        <w:t>genezing te brengen.</w:t>
      </w:r>
    </w:p>
    <w:p w14:paraId="2ADDD7AC" w14:textId="60D0E2B5" w:rsidR="008E3CC2" w:rsidRPr="003204A6" w:rsidRDefault="003204A6" w:rsidP="003204A6">
      <w:pPr>
        <w:pStyle w:val="Geenafstand"/>
      </w:pPr>
      <w:r w:rsidRPr="003204A6">
        <w:t>Leer mij een zegen te zijn.</w:t>
      </w:r>
    </w:p>
    <w:p w14:paraId="1A6236FB" w14:textId="77777777" w:rsidR="00453A5C" w:rsidRDefault="00453A5C" w:rsidP="00666FE3">
      <w:pPr>
        <w:pStyle w:val="Geenafstand"/>
        <w:rPr>
          <w:b/>
          <w:bCs/>
        </w:rPr>
      </w:pPr>
    </w:p>
    <w:p w14:paraId="037AA84F" w14:textId="77777777" w:rsidR="00666FE3" w:rsidRDefault="00666FE3" w:rsidP="00306B10">
      <w:pPr>
        <w:pStyle w:val="Geenafstand"/>
        <w:rPr>
          <w:b/>
          <w:bCs/>
        </w:rPr>
        <w:sectPr w:rsidR="00666FE3" w:rsidSect="00666FE3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6E25F3B" w14:textId="2C977B2C" w:rsidR="004A444A" w:rsidRDefault="005411E3" w:rsidP="00495F88">
      <w:pPr>
        <w:pStyle w:val="Geenafstand"/>
        <w:rPr>
          <w:b/>
          <w:bCs/>
        </w:rPr>
      </w:pPr>
      <w:bookmarkStart w:id="1" w:name="_Hlk143366763"/>
      <w:r w:rsidRPr="00F90AD4">
        <w:rPr>
          <w:b/>
          <w:bCs/>
        </w:rPr>
        <w:t>Schriftlezing</w:t>
      </w:r>
      <w:r w:rsidR="001E1C52">
        <w:rPr>
          <w:b/>
          <w:bCs/>
        </w:rPr>
        <w:t xml:space="preserve">: </w:t>
      </w:r>
      <w:r w:rsidR="003204A6">
        <w:rPr>
          <w:b/>
          <w:bCs/>
        </w:rPr>
        <w:t>Jesaja 56</w:t>
      </w:r>
      <w:r w:rsidR="00495F88">
        <w:rPr>
          <w:b/>
          <w:bCs/>
        </w:rPr>
        <w:t xml:space="preserve">: 1 – </w:t>
      </w:r>
      <w:r w:rsidR="003204A6">
        <w:rPr>
          <w:b/>
          <w:bCs/>
        </w:rPr>
        <w:t>6</w:t>
      </w:r>
      <w:r w:rsidR="00495F88">
        <w:rPr>
          <w:b/>
          <w:bCs/>
        </w:rPr>
        <w:t xml:space="preserve"> (HSV)</w:t>
      </w:r>
      <w:r w:rsidR="00FD4F51">
        <w:rPr>
          <w:b/>
          <w:bCs/>
        </w:rPr>
        <w:t xml:space="preserve"> </w:t>
      </w:r>
    </w:p>
    <w:p w14:paraId="6DC19323" w14:textId="23D697F7" w:rsidR="003204A6" w:rsidRDefault="003204A6" w:rsidP="003204A6">
      <w:pPr>
        <w:pStyle w:val="Geenafstand"/>
      </w:pPr>
      <w:r>
        <w:t>1Zo zegt de HEERE:</w:t>
      </w:r>
      <w:r>
        <w:t xml:space="preserve"> </w:t>
      </w:r>
      <w:r>
        <w:t>Neem het recht in acht en doe gerechtigheid,</w:t>
      </w:r>
      <w:r>
        <w:t xml:space="preserve"> </w:t>
      </w:r>
      <w:r>
        <w:t>want Mijn heil is nabij om te komen,</w:t>
      </w:r>
      <w:r>
        <w:t xml:space="preserve"> </w:t>
      </w:r>
      <w:r>
        <w:t>en Mijn gerechtigheid om geopenbaard te worden.</w:t>
      </w:r>
    </w:p>
    <w:p w14:paraId="2F72F976" w14:textId="0489295B" w:rsidR="003204A6" w:rsidRDefault="003204A6" w:rsidP="003204A6">
      <w:pPr>
        <w:pStyle w:val="Geenafstand"/>
      </w:pPr>
      <w:r>
        <w:t>2Welzalig een sterveling die zo handelt,</w:t>
      </w:r>
      <w:r>
        <w:t xml:space="preserve"> </w:t>
      </w:r>
      <w:r>
        <w:t>het mensenkind dat daaraan vasthoudt;</w:t>
      </w:r>
      <w:r>
        <w:t xml:space="preserve"> </w:t>
      </w:r>
      <w:r>
        <w:t>die de sabbat in acht neemt, zodat hij die niet ontheiligt,</w:t>
      </w:r>
      <w:r>
        <w:t xml:space="preserve"> </w:t>
      </w:r>
      <w:r>
        <w:t>en die zijn hand ervoor behoedt om enig kwaad te doen.</w:t>
      </w:r>
    </w:p>
    <w:p w14:paraId="64B6A773" w14:textId="14A5E9AB" w:rsidR="003204A6" w:rsidRDefault="003204A6" w:rsidP="003204A6">
      <w:pPr>
        <w:pStyle w:val="Geenafstand"/>
      </w:pPr>
      <w:r>
        <w:t>3Laat de vreemdeling die zich bij de HEERE gevoegd heeft, niet zeggen:</w:t>
      </w:r>
      <w:r>
        <w:t xml:space="preserve"> </w:t>
      </w:r>
      <w:r>
        <w:t>De HEERE heeft mij geheel en al van Zijn volk gescheiden;</w:t>
      </w:r>
      <w:r>
        <w:t xml:space="preserve"> </w:t>
      </w:r>
      <w:r>
        <w:t>laat de ontmande niet zeggen:</w:t>
      </w:r>
      <w:r>
        <w:t xml:space="preserve"> </w:t>
      </w:r>
      <w:r>
        <w:t>Zie, ik ben maar een dorre boom.</w:t>
      </w:r>
    </w:p>
    <w:p w14:paraId="38FF5DEF" w14:textId="35DD87BD" w:rsidR="003204A6" w:rsidRDefault="003204A6" w:rsidP="003204A6">
      <w:pPr>
        <w:pStyle w:val="Geenafstand"/>
      </w:pPr>
      <w:r>
        <w:t>4Want zo zegt de HEERE</w:t>
      </w:r>
      <w:r>
        <w:t xml:space="preserve"> </w:t>
      </w:r>
      <w:r>
        <w:t>over de ontmanden die Mijn sabbatten in acht nemen,</w:t>
      </w:r>
      <w:r>
        <w:t xml:space="preserve"> </w:t>
      </w:r>
      <w:r>
        <w:t>verkiezen wat Mij behaagt,</w:t>
      </w:r>
      <w:r>
        <w:t xml:space="preserve"> </w:t>
      </w:r>
      <w:r>
        <w:t>en vasthouden aan Mijn verbond:</w:t>
      </w:r>
    </w:p>
    <w:p w14:paraId="0CD4380B" w14:textId="117FE240" w:rsidR="003204A6" w:rsidRDefault="003204A6" w:rsidP="003204A6">
      <w:pPr>
        <w:pStyle w:val="Geenafstand"/>
      </w:pPr>
      <w:r>
        <w:t>5Ik zal hun in Mijn huis en binnen Mijn muren een plaats en een naam geven,</w:t>
      </w:r>
      <w:r>
        <w:t xml:space="preserve"> </w:t>
      </w:r>
      <w:r>
        <w:t>beter dan die van zonen en dan die van dochters;</w:t>
      </w:r>
      <w:r>
        <w:t xml:space="preserve"> </w:t>
      </w:r>
      <w:r>
        <w:t>een eeuwige naam zal Ik ieder van hen geven,</w:t>
      </w:r>
      <w:r>
        <w:t xml:space="preserve"> </w:t>
      </w:r>
      <w:r>
        <w:t>een naam die niet uitgewist zal worden.</w:t>
      </w:r>
    </w:p>
    <w:p w14:paraId="7582E14E" w14:textId="55166B3F" w:rsidR="00495F88" w:rsidRDefault="003204A6" w:rsidP="003204A6">
      <w:pPr>
        <w:pStyle w:val="Geenafstand"/>
        <w:rPr>
          <w:b/>
          <w:bCs/>
        </w:rPr>
      </w:pPr>
      <w:r>
        <w:t>6En de vreemdelingen die zich bij de HEERE voegen</w:t>
      </w:r>
      <w:r>
        <w:t xml:space="preserve"> </w:t>
      </w:r>
      <w:r>
        <w:t>om Hem te dienen en om de Naam van de HEERE lief te hebben,</w:t>
      </w:r>
      <w:r>
        <w:t xml:space="preserve"> </w:t>
      </w:r>
      <w:r>
        <w:t>om Hem tot dienaren te zijn;</w:t>
      </w:r>
      <w:r>
        <w:t xml:space="preserve"> </w:t>
      </w:r>
      <w:r>
        <w:t>allen die de sabbat in acht nemen, zodat zij hem niet ontheiligen,</w:t>
      </w:r>
      <w:r>
        <w:t xml:space="preserve"> </w:t>
      </w:r>
      <w:r>
        <w:t>en die aan Mijn verbond vasthouden:</w:t>
      </w:r>
    </w:p>
    <w:bookmarkEnd w:id="1"/>
    <w:p w14:paraId="5813074C" w14:textId="77777777" w:rsidR="007362C0" w:rsidRDefault="007362C0" w:rsidP="00790E0D">
      <w:pPr>
        <w:pStyle w:val="Geenafstand"/>
        <w:rPr>
          <w:b/>
          <w:bCs/>
        </w:rPr>
      </w:pPr>
    </w:p>
    <w:p w14:paraId="1F7C4461" w14:textId="70544D6B" w:rsidR="00E27F69" w:rsidRDefault="00790E0D" w:rsidP="00320883">
      <w:pPr>
        <w:pStyle w:val="Geenafstand"/>
        <w:rPr>
          <w:b/>
          <w:bCs/>
        </w:rPr>
      </w:pPr>
      <w:bookmarkStart w:id="2" w:name="_Hlk143366917"/>
      <w:r w:rsidRPr="00FD4F51">
        <w:rPr>
          <w:b/>
          <w:bCs/>
        </w:rPr>
        <w:t xml:space="preserve">Zingen </w:t>
      </w:r>
      <w:r w:rsidR="003204A6">
        <w:rPr>
          <w:b/>
          <w:bCs/>
        </w:rPr>
        <w:t>Gezang 329: 1 (Liedboek 1973)</w:t>
      </w:r>
    </w:p>
    <w:p w14:paraId="62512B4A" w14:textId="77777777" w:rsidR="003204A6" w:rsidRDefault="003204A6" w:rsidP="003204A6">
      <w:pPr>
        <w:pStyle w:val="Geenafstand"/>
      </w:pPr>
      <w:r>
        <w:t>Grote God, Gij hebt het zwijgen</w:t>
      </w:r>
    </w:p>
    <w:p w14:paraId="5EF6AB5E" w14:textId="77777777" w:rsidR="003204A6" w:rsidRDefault="003204A6" w:rsidP="003204A6">
      <w:pPr>
        <w:pStyle w:val="Geenafstand"/>
      </w:pPr>
      <w:r>
        <w:t>met uw eigen,</w:t>
      </w:r>
    </w:p>
    <w:p w14:paraId="38192E29" w14:textId="77777777" w:rsidR="003204A6" w:rsidRDefault="003204A6" w:rsidP="003204A6">
      <w:pPr>
        <w:pStyle w:val="Geenafstand"/>
      </w:pPr>
      <w:r>
        <w:t>met uw lieve stem verstoord.</w:t>
      </w:r>
    </w:p>
    <w:p w14:paraId="390C9BC8" w14:textId="77777777" w:rsidR="003204A6" w:rsidRDefault="003204A6" w:rsidP="003204A6">
      <w:pPr>
        <w:pStyle w:val="Geenafstand"/>
      </w:pPr>
      <w:r>
        <w:t>Maak de weg tot U begaanbaar,</w:t>
      </w:r>
    </w:p>
    <w:p w14:paraId="33C12D09" w14:textId="77777777" w:rsidR="003204A6" w:rsidRDefault="003204A6" w:rsidP="003204A6">
      <w:pPr>
        <w:pStyle w:val="Geenafstand"/>
      </w:pPr>
      <w:r>
        <w:t>wees verstaanbaar;</w:t>
      </w:r>
    </w:p>
    <w:p w14:paraId="5DE11E7E" w14:textId="14E982E5" w:rsidR="00320883" w:rsidRDefault="003204A6" w:rsidP="003204A6">
      <w:pPr>
        <w:pStyle w:val="Geenafstand"/>
      </w:pPr>
      <w:r>
        <w:t>spreek Heer, uw gemeente hoort.</w:t>
      </w:r>
    </w:p>
    <w:bookmarkEnd w:id="2"/>
    <w:p w14:paraId="112C3DAC" w14:textId="77777777" w:rsidR="003204A6" w:rsidRDefault="003204A6" w:rsidP="003204A6">
      <w:pPr>
        <w:pStyle w:val="Geenafstand"/>
        <w:rPr>
          <w:b/>
          <w:bCs/>
        </w:rPr>
      </w:pPr>
    </w:p>
    <w:p w14:paraId="034D949C" w14:textId="68724CF9" w:rsidR="003204A6" w:rsidRPr="003204A6" w:rsidRDefault="003204A6" w:rsidP="003204A6">
      <w:pPr>
        <w:pStyle w:val="Geenafstand"/>
        <w:rPr>
          <w:b/>
          <w:bCs/>
        </w:rPr>
      </w:pPr>
      <w:r w:rsidRPr="003204A6">
        <w:rPr>
          <w:b/>
          <w:bCs/>
        </w:rPr>
        <w:t xml:space="preserve">Schriftlezing: </w:t>
      </w:r>
      <w:r>
        <w:rPr>
          <w:b/>
          <w:bCs/>
        </w:rPr>
        <w:t>Romeinen 11</w:t>
      </w:r>
      <w:r w:rsidRPr="003204A6">
        <w:rPr>
          <w:b/>
          <w:bCs/>
        </w:rPr>
        <w:t xml:space="preserve">: </w:t>
      </w:r>
      <w:r>
        <w:rPr>
          <w:b/>
          <w:bCs/>
        </w:rPr>
        <w:t xml:space="preserve">25 </w:t>
      </w:r>
      <w:r w:rsidRPr="003204A6">
        <w:rPr>
          <w:b/>
          <w:bCs/>
        </w:rPr>
        <w:t xml:space="preserve">– </w:t>
      </w:r>
      <w:r>
        <w:rPr>
          <w:b/>
          <w:bCs/>
        </w:rPr>
        <w:t>3</w:t>
      </w:r>
      <w:r w:rsidRPr="003204A6">
        <w:rPr>
          <w:b/>
          <w:bCs/>
        </w:rPr>
        <w:t xml:space="preserve">6 (HSV) </w:t>
      </w:r>
    </w:p>
    <w:p w14:paraId="249DD034" w14:textId="77777777" w:rsidR="00C32993" w:rsidRDefault="00C32993" w:rsidP="00C32993">
      <w:pPr>
        <w:pStyle w:val="Geenafstand"/>
      </w:pPr>
      <w:r>
        <w:t>25Want ik wil niet, broeders, dat u geen weet hebt van dit geheimenis (opdat u niet wijs zou zijn in eigen oog), dat er voor een deel verharding over Israël is gekomen, totdat de volheid van de heidenen is binnengegaan.</w:t>
      </w:r>
    </w:p>
    <w:p w14:paraId="55491363" w14:textId="77777777" w:rsidR="00C32993" w:rsidRDefault="00C32993" w:rsidP="00C32993">
      <w:pPr>
        <w:pStyle w:val="Geenafstand"/>
      </w:pPr>
      <w:r>
        <w:t>26En zo zal heel Israël zalig worden, zoals geschreven staat: De Verlosser zal uit Sion komen en zal de goddeloosheden afwenden van Jakob.</w:t>
      </w:r>
    </w:p>
    <w:p w14:paraId="6F799527" w14:textId="77777777" w:rsidR="00C32993" w:rsidRDefault="00C32993" w:rsidP="00C32993">
      <w:pPr>
        <w:pStyle w:val="Geenafstand"/>
      </w:pPr>
      <w:r>
        <w:t>27En dit is het verbond van Mij met hen, wanneer Ik hun zonden zal wegnemen.</w:t>
      </w:r>
    </w:p>
    <w:p w14:paraId="265BF15B" w14:textId="77777777" w:rsidR="00C32993" w:rsidRDefault="00C32993" w:rsidP="00C32993">
      <w:pPr>
        <w:pStyle w:val="Geenafstand"/>
      </w:pPr>
      <w:r>
        <w:t>28Zij zijn weliswaar wat het Evangelie betreft vijanden vanwege u, maar wat de verkiezing betreft geliefden vanwege de vaderen.</w:t>
      </w:r>
    </w:p>
    <w:p w14:paraId="3046F106" w14:textId="77777777" w:rsidR="00C32993" w:rsidRDefault="00C32993" w:rsidP="00C32993">
      <w:pPr>
        <w:pStyle w:val="Geenafstand"/>
      </w:pPr>
      <w:r>
        <w:t>29Want de genadegaven en de roeping van God zijn onberouwelijk.</w:t>
      </w:r>
    </w:p>
    <w:p w14:paraId="2C99392A" w14:textId="77777777" w:rsidR="00C32993" w:rsidRDefault="00C32993" w:rsidP="00C32993">
      <w:pPr>
        <w:pStyle w:val="Geenafstand"/>
      </w:pPr>
      <w:r>
        <w:t>30Zoals ook u immers voorheen God ongehoorzaam was, maar nu ontferming verkregen hebt door hun ongehoorzaamheid,</w:t>
      </w:r>
    </w:p>
    <w:p w14:paraId="0D32CCC3" w14:textId="77777777" w:rsidR="00C32993" w:rsidRDefault="00C32993" w:rsidP="00C32993">
      <w:pPr>
        <w:pStyle w:val="Geenafstand"/>
      </w:pPr>
      <w:r>
        <w:lastRenderedPageBreak/>
        <w:t>31zo zijn ook zij nu ongehoorzaam geworden, opdat ook zij door de ontferming die u bewezen is, ontferming zouden verkrijgen.</w:t>
      </w:r>
    </w:p>
    <w:p w14:paraId="70E619C5" w14:textId="77777777" w:rsidR="00C32993" w:rsidRDefault="00C32993" w:rsidP="00C32993">
      <w:pPr>
        <w:pStyle w:val="Geenafstand"/>
      </w:pPr>
      <w:r>
        <w:t>32Want God heeft hen allen in hun ongehoorzaamheid opgesloten om Zich over allen te ontfermen.</w:t>
      </w:r>
    </w:p>
    <w:p w14:paraId="761A4211" w14:textId="77777777" w:rsidR="00C32993" w:rsidRDefault="00C32993" w:rsidP="00C32993">
      <w:pPr>
        <w:pStyle w:val="Geenafstand"/>
      </w:pPr>
      <w:r>
        <w:t>33O, diepte van rijkdom, zowel van wijsheid als van kennis van God, hoe ondoorgrondelijk zijn Zijn oordelen en onnaspeurlijk Zijn wegen!</w:t>
      </w:r>
    </w:p>
    <w:p w14:paraId="68658C4C" w14:textId="77777777" w:rsidR="00C32993" w:rsidRDefault="00C32993" w:rsidP="00C32993">
      <w:pPr>
        <w:pStyle w:val="Geenafstand"/>
      </w:pPr>
      <w:r>
        <w:t>34Want wie heeft de gedachten van de Heere gekend? Of wie is Zijn raadsman geweest?</w:t>
      </w:r>
    </w:p>
    <w:p w14:paraId="1AC41ED9" w14:textId="77777777" w:rsidR="00C32993" w:rsidRDefault="00C32993" w:rsidP="00C32993">
      <w:pPr>
        <w:pStyle w:val="Geenafstand"/>
      </w:pPr>
      <w:r>
        <w:t>35Of wie heeft Hem eerst iets gegeven en het zal hem vergolden worden?</w:t>
      </w:r>
    </w:p>
    <w:p w14:paraId="5885CF60" w14:textId="70E01923" w:rsidR="003204A6" w:rsidRDefault="00C32993" w:rsidP="00C32993">
      <w:pPr>
        <w:pStyle w:val="Geenafstand"/>
        <w:rPr>
          <w:b/>
          <w:bCs/>
        </w:rPr>
      </w:pPr>
      <w:r>
        <w:t>36Want uit Hem en door Hem en tot Hem zijn alle dingen. Hem zij de heerlijkheid, tot in eeuwigheid. Amen.</w:t>
      </w:r>
    </w:p>
    <w:p w14:paraId="3D195729" w14:textId="77777777" w:rsidR="003204A6" w:rsidRDefault="003204A6" w:rsidP="00B57CF8">
      <w:pPr>
        <w:pStyle w:val="Geenafstand"/>
        <w:rPr>
          <w:b/>
          <w:bCs/>
        </w:rPr>
      </w:pPr>
    </w:p>
    <w:p w14:paraId="1099F493" w14:textId="2600F302" w:rsidR="00C32993" w:rsidRPr="00C32993" w:rsidRDefault="00C32993" w:rsidP="00C32993">
      <w:pPr>
        <w:pStyle w:val="Geenafstand"/>
        <w:rPr>
          <w:b/>
          <w:bCs/>
        </w:rPr>
      </w:pPr>
      <w:bookmarkStart w:id="3" w:name="_Hlk143367140"/>
      <w:r w:rsidRPr="00C32993">
        <w:rPr>
          <w:b/>
          <w:bCs/>
        </w:rPr>
        <w:t xml:space="preserve">Zingen Gezang 329: </w:t>
      </w:r>
      <w:r>
        <w:rPr>
          <w:b/>
          <w:bCs/>
        </w:rPr>
        <w:t xml:space="preserve">2 </w:t>
      </w:r>
      <w:r w:rsidRPr="00C32993">
        <w:rPr>
          <w:b/>
          <w:bCs/>
        </w:rPr>
        <w:t>(Liedboek 1973)</w:t>
      </w:r>
    </w:p>
    <w:p w14:paraId="376219DC" w14:textId="77777777" w:rsidR="00C32993" w:rsidRDefault="00C32993" w:rsidP="00C32993">
      <w:pPr>
        <w:pStyle w:val="Geenafstand"/>
      </w:pPr>
      <w:r>
        <w:t>Heer, uw boodschap staat geschreven,</w:t>
      </w:r>
    </w:p>
    <w:p w14:paraId="4986DAEC" w14:textId="77777777" w:rsidR="00C32993" w:rsidRDefault="00C32993" w:rsidP="00C32993">
      <w:pPr>
        <w:pStyle w:val="Geenafstand"/>
      </w:pPr>
      <w:r>
        <w:t>ons ten leven,</w:t>
      </w:r>
    </w:p>
    <w:p w14:paraId="55896CF2" w14:textId="77777777" w:rsidR="00C32993" w:rsidRDefault="00C32993" w:rsidP="00C32993">
      <w:pPr>
        <w:pStyle w:val="Geenafstand"/>
      </w:pPr>
      <w:r>
        <w:t>maak uw schrift het levend woord.</w:t>
      </w:r>
    </w:p>
    <w:p w14:paraId="14255842" w14:textId="77777777" w:rsidR="00C32993" w:rsidRDefault="00C32993" w:rsidP="00C32993">
      <w:pPr>
        <w:pStyle w:val="Geenafstand"/>
      </w:pPr>
      <w:r>
        <w:t>Zie het boek van uw behagen</w:t>
      </w:r>
    </w:p>
    <w:p w14:paraId="77B7955E" w14:textId="77777777" w:rsidR="00C32993" w:rsidRDefault="00C32993" w:rsidP="00C32993">
      <w:pPr>
        <w:pStyle w:val="Geenafstand"/>
      </w:pPr>
      <w:r>
        <w:t>opgeslagen;</w:t>
      </w:r>
    </w:p>
    <w:p w14:paraId="00B72FC7" w14:textId="58EA3C98" w:rsidR="00C32993" w:rsidRDefault="00C32993" w:rsidP="00C32993">
      <w:pPr>
        <w:pStyle w:val="Geenafstand"/>
      </w:pPr>
      <w:r>
        <w:t>spreek Heer, uw gemeente hoort.</w:t>
      </w:r>
    </w:p>
    <w:bookmarkEnd w:id="3"/>
    <w:p w14:paraId="460148C1" w14:textId="77777777" w:rsidR="00C32993" w:rsidRDefault="00C32993" w:rsidP="00C32993">
      <w:pPr>
        <w:pStyle w:val="Geenafstand"/>
        <w:rPr>
          <w:b/>
          <w:bCs/>
        </w:rPr>
      </w:pPr>
    </w:p>
    <w:p w14:paraId="163309A8" w14:textId="764B50B9" w:rsidR="00C32993" w:rsidRPr="00C32993" w:rsidRDefault="00C32993" w:rsidP="00C32993">
      <w:pPr>
        <w:pStyle w:val="Geenafstand"/>
        <w:rPr>
          <w:b/>
          <w:bCs/>
        </w:rPr>
      </w:pPr>
      <w:r w:rsidRPr="00C32993">
        <w:rPr>
          <w:b/>
          <w:bCs/>
        </w:rPr>
        <w:t xml:space="preserve">Schriftlezing: </w:t>
      </w:r>
      <w:r>
        <w:rPr>
          <w:b/>
          <w:bCs/>
        </w:rPr>
        <w:t>Mattheüs15</w:t>
      </w:r>
      <w:r w:rsidRPr="00C32993">
        <w:rPr>
          <w:b/>
          <w:bCs/>
        </w:rPr>
        <w:t xml:space="preserve">: </w:t>
      </w:r>
      <w:r>
        <w:rPr>
          <w:b/>
          <w:bCs/>
        </w:rPr>
        <w:t>2</w:t>
      </w:r>
      <w:r w:rsidRPr="00C32993">
        <w:rPr>
          <w:b/>
          <w:bCs/>
        </w:rPr>
        <w:t>1 –</w:t>
      </w:r>
      <w:r>
        <w:rPr>
          <w:b/>
          <w:bCs/>
        </w:rPr>
        <w:t>28</w:t>
      </w:r>
      <w:r w:rsidRPr="00C32993">
        <w:rPr>
          <w:b/>
          <w:bCs/>
        </w:rPr>
        <w:t xml:space="preserve"> (HSV) </w:t>
      </w:r>
    </w:p>
    <w:p w14:paraId="717144C4" w14:textId="77777777" w:rsidR="00C32993" w:rsidRDefault="00C32993" w:rsidP="00C32993">
      <w:pPr>
        <w:pStyle w:val="Geenafstand"/>
      </w:pPr>
      <w:r>
        <w:t>21En Jezus ging vandaar weg en vertrok naar het gebied van Tyrus en Sidon.</w:t>
      </w:r>
    </w:p>
    <w:p w14:paraId="21680027" w14:textId="77777777" w:rsidR="00C32993" w:rsidRDefault="00C32993" w:rsidP="00C32993">
      <w:pPr>
        <w:pStyle w:val="Geenafstand"/>
      </w:pPr>
      <w:r>
        <w:t>22En zie, een Kananese vrouw, die uit dat gebied kwam, riep naar Hem: Heere, Zoon van David, ontferm U over mij! Mijn dochter is ernstig door een demon bezeten.</w:t>
      </w:r>
    </w:p>
    <w:p w14:paraId="2DDA8FD7" w14:textId="77777777" w:rsidR="00C32993" w:rsidRDefault="00C32993" w:rsidP="00C32993">
      <w:pPr>
        <w:pStyle w:val="Geenafstand"/>
      </w:pPr>
      <w:r>
        <w:t>23Maar Hij antwoordde haar met geen woord. En Zijn discipelen kwamen naar Hem toe en vroegen Hem: Stuur haar weg, want zij roept ons na.</w:t>
      </w:r>
    </w:p>
    <w:p w14:paraId="34CD035F" w14:textId="77777777" w:rsidR="00C32993" w:rsidRDefault="00C32993" w:rsidP="00C32993">
      <w:pPr>
        <w:pStyle w:val="Geenafstand"/>
      </w:pPr>
      <w:r>
        <w:t>24Hij antwoordde en zei: Ik ben alleen maar gezonden naar de verloren schapen van het huis van Israël.</w:t>
      </w:r>
    </w:p>
    <w:p w14:paraId="38072C4D" w14:textId="77777777" w:rsidR="00C32993" w:rsidRDefault="00C32993" w:rsidP="00C32993">
      <w:pPr>
        <w:pStyle w:val="Geenafstand"/>
      </w:pPr>
      <w:r>
        <w:t>25Maar zij kwam dichterbij, knielde voor Hem neer en zei: Heere, help mij!</w:t>
      </w:r>
    </w:p>
    <w:p w14:paraId="063B692E" w14:textId="77777777" w:rsidR="00C32993" w:rsidRDefault="00C32993" w:rsidP="00C32993">
      <w:pPr>
        <w:pStyle w:val="Geenafstand"/>
      </w:pPr>
      <w:r>
        <w:t>26Hij antwoordde echter en zei: Het is niet behoorlijk het brood van de kinderen te nemen en naar de hondjes te werpen.</w:t>
      </w:r>
    </w:p>
    <w:p w14:paraId="303ED012" w14:textId="77777777" w:rsidR="00C32993" w:rsidRDefault="00C32993" w:rsidP="00C32993">
      <w:pPr>
        <w:pStyle w:val="Geenafstand"/>
      </w:pPr>
      <w:r>
        <w:t>27Zij zei: Ja, Heere, maar de hondjes eten ook van de kruimels die er vallen van de tafel van hun bezitter.</w:t>
      </w:r>
    </w:p>
    <w:p w14:paraId="55F7D64D" w14:textId="74C10B84" w:rsidR="00C32993" w:rsidRPr="00C32993" w:rsidRDefault="00C32993" w:rsidP="00C32993">
      <w:pPr>
        <w:pStyle w:val="Geenafstand"/>
      </w:pPr>
      <w:r>
        <w:t>28Toen antwoordde Jezus en zei tegen haar: O vrouw, groot is uw geloof; het zal gebeuren zoals u wilt. En haar dochter was vanaf dat moment gezond.</w:t>
      </w:r>
    </w:p>
    <w:p w14:paraId="35FB46F7" w14:textId="77777777" w:rsidR="00C32993" w:rsidRPr="00C32993" w:rsidRDefault="00C32993" w:rsidP="00C32993">
      <w:pPr>
        <w:pStyle w:val="Geenafstand"/>
      </w:pPr>
    </w:p>
    <w:p w14:paraId="1F3BB66D" w14:textId="1431898E" w:rsidR="00C32993" w:rsidRPr="00C32993" w:rsidRDefault="00C32993" w:rsidP="00C32993">
      <w:pPr>
        <w:pStyle w:val="Geenafstand"/>
        <w:rPr>
          <w:b/>
          <w:bCs/>
        </w:rPr>
      </w:pPr>
      <w:r w:rsidRPr="00C32993">
        <w:rPr>
          <w:b/>
          <w:bCs/>
        </w:rPr>
        <w:t xml:space="preserve">Zingen Gezang 329: </w:t>
      </w:r>
      <w:r>
        <w:rPr>
          <w:b/>
          <w:bCs/>
        </w:rPr>
        <w:t xml:space="preserve">3 </w:t>
      </w:r>
      <w:r w:rsidRPr="00C32993">
        <w:rPr>
          <w:b/>
          <w:bCs/>
        </w:rPr>
        <w:t>(Liedboek 1973)</w:t>
      </w:r>
    </w:p>
    <w:p w14:paraId="287337AC" w14:textId="77777777" w:rsidR="00C32993" w:rsidRDefault="00C32993" w:rsidP="00C32993">
      <w:pPr>
        <w:pStyle w:val="Geenafstand"/>
      </w:pPr>
      <w:r>
        <w:t>Roep ons uit de doodse dalen</w:t>
      </w:r>
    </w:p>
    <w:p w14:paraId="672B7F86" w14:textId="77777777" w:rsidR="00C32993" w:rsidRDefault="00C32993" w:rsidP="00C32993">
      <w:pPr>
        <w:pStyle w:val="Geenafstand"/>
      </w:pPr>
      <w:r>
        <w:t>waar wij dwalen,</w:t>
      </w:r>
    </w:p>
    <w:p w14:paraId="0AC820CF" w14:textId="77777777" w:rsidR="00C32993" w:rsidRDefault="00C32993" w:rsidP="00C32993">
      <w:pPr>
        <w:pStyle w:val="Geenafstand"/>
      </w:pPr>
      <w:r>
        <w:t>door een vreemde stem bekoord.</w:t>
      </w:r>
    </w:p>
    <w:p w14:paraId="3A9F529B" w14:textId="77777777" w:rsidR="00C32993" w:rsidRDefault="00C32993" w:rsidP="00C32993">
      <w:pPr>
        <w:pStyle w:val="Geenafstand"/>
      </w:pPr>
      <w:r>
        <w:t>Breng ons naar de heilge stede</w:t>
      </w:r>
    </w:p>
    <w:p w14:paraId="0D30E100" w14:textId="77777777" w:rsidR="00C32993" w:rsidRDefault="00C32993" w:rsidP="00C32993">
      <w:pPr>
        <w:pStyle w:val="Geenafstand"/>
      </w:pPr>
      <w:r>
        <w:t>van uw vrede.</w:t>
      </w:r>
    </w:p>
    <w:p w14:paraId="1835F3A2" w14:textId="27346490" w:rsidR="00C32993" w:rsidRDefault="00C32993" w:rsidP="00C32993">
      <w:pPr>
        <w:pStyle w:val="Geenafstand"/>
      </w:pPr>
      <w:r>
        <w:t>Spreek Heer, uw gemeente hoort.</w:t>
      </w:r>
    </w:p>
    <w:p w14:paraId="24552A0D" w14:textId="77777777" w:rsidR="00C32993" w:rsidRDefault="00C32993" w:rsidP="00C32993">
      <w:pPr>
        <w:pStyle w:val="Geenafstand"/>
        <w:rPr>
          <w:b/>
          <w:bCs/>
        </w:rPr>
      </w:pPr>
    </w:p>
    <w:p w14:paraId="34174382" w14:textId="5D4F4FC0" w:rsidR="00320883" w:rsidRDefault="003204A6" w:rsidP="00B57CF8">
      <w:pPr>
        <w:pStyle w:val="Geenafstand"/>
        <w:rPr>
          <w:b/>
          <w:bCs/>
        </w:rPr>
      </w:pPr>
      <w:r w:rsidRPr="003204A6">
        <w:rPr>
          <w:b/>
          <w:bCs/>
        </w:rPr>
        <w:t>Verkondiging</w:t>
      </w:r>
    </w:p>
    <w:p w14:paraId="3E6B4716" w14:textId="77777777" w:rsidR="00320883" w:rsidRDefault="00320883" w:rsidP="00B57CF8">
      <w:pPr>
        <w:pStyle w:val="Geenafstand"/>
        <w:rPr>
          <w:b/>
          <w:bCs/>
        </w:rPr>
      </w:pPr>
    </w:p>
    <w:p w14:paraId="0125CFF9" w14:textId="4DB5AE9C" w:rsidR="00320883" w:rsidRDefault="00320883" w:rsidP="00B57CF8">
      <w:pPr>
        <w:pStyle w:val="Geenafstand"/>
        <w:rPr>
          <w:b/>
          <w:bCs/>
        </w:rPr>
      </w:pPr>
      <w:r w:rsidRPr="00320883">
        <w:rPr>
          <w:b/>
          <w:bCs/>
        </w:rPr>
        <w:t xml:space="preserve">Zingen </w:t>
      </w:r>
      <w:r w:rsidR="00C32993">
        <w:rPr>
          <w:b/>
          <w:bCs/>
        </w:rPr>
        <w:t>Psalm 117</w:t>
      </w:r>
      <w:r w:rsidRPr="00320883">
        <w:rPr>
          <w:b/>
          <w:bCs/>
        </w:rPr>
        <w:t xml:space="preserve"> (Liedboek 1973)</w:t>
      </w:r>
    </w:p>
    <w:p w14:paraId="37653AB3" w14:textId="77777777" w:rsidR="00C32993" w:rsidRDefault="00C32993" w:rsidP="00C32993">
      <w:pPr>
        <w:pStyle w:val="Geenafstand"/>
      </w:pPr>
      <w:r>
        <w:t>Looft, alle volken, looft den HEER,</w:t>
      </w:r>
    </w:p>
    <w:p w14:paraId="4189B1C1" w14:textId="77777777" w:rsidR="00C32993" w:rsidRDefault="00C32993" w:rsidP="00C32993">
      <w:pPr>
        <w:pStyle w:val="Geenafstand"/>
      </w:pPr>
      <w:r>
        <w:t>roemt, alle naties, roemt zijn eer.</w:t>
      </w:r>
    </w:p>
    <w:p w14:paraId="5A7512F3" w14:textId="77777777" w:rsidR="00C32993" w:rsidRDefault="00C32993" w:rsidP="00C32993">
      <w:pPr>
        <w:pStyle w:val="Geenafstand"/>
      </w:pPr>
      <w:r>
        <w:t>Want over ons is groot en wijd</w:t>
      </w:r>
    </w:p>
    <w:p w14:paraId="5864EC50" w14:textId="77777777" w:rsidR="00C32993" w:rsidRDefault="00C32993" w:rsidP="00C32993">
      <w:pPr>
        <w:pStyle w:val="Geenafstand"/>
      </w:pPr>
      <w:r>
        <w:t>zijn gunst en goedertierenheid,</w:t>
      </w:r>
    </w:p>
    <w:p w14:paraId="32CA9274" w14:textId="77777777" w:rsidR="00C32993" w:rsidRDefault="00C32993" w:rsidP="00C32993">
      <w:pPr>
        <w:pStyle w:val="Geenafstand"/>
      </w:pPr>
      <w:r>
        <w:t>voor eeuwig blijft zijn trouw bestaan.</w:t>
      </w:r>
    </w:p>
    <w:p w14:paraId="19895FCE" w14:textId="20613A5E" w:rsidR="00320883" w:rsidRDefault="00C32993" w:rsidP="00C32993">
      <w:pPr>
        <w:pStyle w:val="Geenafstand"/>
      </w:pPr>
      <w:r>
        <w:t>Heft met ons Halleluja aan!</w:t>
      </w:r>
    </w:p>
    <w:p w14:paraId="6B81B0E5" w14:textId="77777777" w:rsidR="00C32993" w:rsidRDefault="00C32993" w:rsidP="00C32993">
      <w:pPr>
        <w:pStyle w:val="Geenafstand"/>
        <w:rPr>
          <w:b/>
          <w:bCs/>
        </w:rPr>
      </w:pPr>
    </w:p>
    <w:p w14:paraId="6F002962" w14:textId="5BD8718F" w:rsidR="0038227B" w:rsidRDefault="0038227B" w:rsidP="00B57CF8">
      <w:pPr>
        <w:pStyle w:val="Geenafstand"/>
        <w:rPr>
          <w:b/>
          <w:bCs/>
        </w:rPr>
      </w:pPr>
      <w:r>
        <w:rPr>
          <w:b/>
          <w:bCs/>
        </w:rPr>
        <w:t>Dankgebed en voorbeden</w:t>
      </w:r>
    </w:p>
    <w:p w14:paraId="68D67FD4" w14:textId="77777777" w:rsidR="0038227B" w:rsidRDefault="0038227B" w:rsidP="00B57CF8">
      <w:pPr>
        <w:pStyle w:val="Geenafstand"/>
        <w:rPr>
          <w:b/>
          <w:bCs/>
        </w:rPr>
      </w:pPr>
    </w:p>
    <w:p w14:paraId="620D7FB2" w14:textId="74407BB3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26E1FA3D" w14:textId="77777777" w:rsidR="001266E8" w:rsidRDefault="001266E8" w:rsidP="00C64A14">
      <w:pPr>
        <w:pStyle w:val="Geenafstand"/>
        <w:rPr>
          <w:b/>
          <w:bCs/>
        </w:rPr>
      </w:pPr>
    </w:p>
    <w:p w14:paraId="7E53B2A1" w14:textId="592F9C39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 xml:space="preserve">Zingen </w:t>
      </w:r>
      <w:r w:rsidR="00FD4F51">
        <w:rPr>
          <w:b/>
          <w:bCs/>
        </w:rPr>
        <w:t xml:space="preserve">Gezang </w:t>
      </w:r>
      <w:r w:rsidR="00C32993">
        <w:rPr>
          <w:b/>
          <w:bCs/>
        </w:rPr>
        <w:t>44</w:t>
      </w:r>
      <w:r w:rsidR="00695CBA">
        <w:rPr>
          <w:b/>
          <w:bCs/>
        </w:rPr>
        <w:t>7</w:t>
      </w:r>
      <w:r w:rsidR="00AF4178">
        <w:rPr>
          <w:b/>
          <w:bCs/>
        </w:rPr>
        <w:t>:</w:t>
      </w:r>
      <w:r w:rsidR="00FD4F51">
        <w:rPr>
          <w:b/>
          <w:bCs/>
        </w:rPr>
        <w:t xml:space="preserve"> 1</w:t>
      </w:r>
      <w:r w:rsidR="00C32993">
        <w:rPr>
          <w:b/>
          <w:bCs/>
        </w:rPr>
        <w:t>, 2, 5 en 6</w:t>
      </w:r>
      <w:r w:rsidR="00695CBA">
        <w:rPr>
          <w:b/>
          <w:bCs/>
        </w:rPr>
        <w:t xml:space="preserve"> </w:t>
      </w:r>
      <w:r w:rsidRPr="00C64A14">
        <w:rPr>
          <w:b/>
          <w:bCs/>
        </w:rPr>
        <w:t xml:space="preserve">(Liedboek 1973) </w:t>
      </w:r>
    </w:p>
    <w:p w14:paraId="3763EBF5" w14:textId="77777777" w:rsidR="00C64A14" w:rsidRDefault="00C64A14" w:rsidP="00C64A14">
      <w:pPr>
        <w:pStyle w:val="Geenafstand"/>
        <w:sectPr w:rsidR="00C64A1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5BF75F0F" w14:textId="77777777" w:rsidR="00C32993" w:rsidRDefault="00C32993" w:rsidP="00C32993">
      <w:pPr>
        <w:pStyle w:val="Geenafstand"/>
      </w:pPr>
      <w:r>
        <w:t>1</w:t>
      </w:r>
    </w:p>
    <w:p w14:paraId="3C06A6B4" w14:textId="77777777" w:rsidR="00C32993" w:rsidRDefault="00C32993" w:rsidP="00C32993">
      <w:pPr>
        <w:pStyle w:val="Geenafstand"/>
      </w:pPr>
      <w:r>
        <w:t>God gaat zijn ongekende gang</w:t>
      </w:r>
    </w:p>
    <w:p w14:paraId="66362294" w14:textId="77777777" w:rsidR="00C32993" w:rsidRDefault="00C32993" w:rsidP="00C32993">
      <w:pPr>
        <w:pStyle w:val="Geenafstand"/>
      </w:pPr>
      <w:r>
        <w:t>vol donkre majesteit,</w:t>
      </w:r>
    </w:p>
    <w:p w14:paraId="45D963C7" w14:textId="77777777" w:rsidR="00C32993" w:rsidRDefault="00C32993" w:rsidP="00C32993">
      <w:pPr>
        <w:pStyle w:val="Geenafstand"/>
      </w:pPr>
      <w:r>
        <w:t>die in de zee zijn voetstap plant</w:t>
      </w:r>
    </w:p>
    <w:p w14:paraId="3FD5A53B" w14:textId="77777777" w:rsidR="00C32993" w:rsidRDefault="00C32993" w:rsidP="00C32993">
      <w:pPr>
        <w:pStyle w:val="Geenafstand"/>
      </w:pPr>
      <w:r>
        <w:t>en op de wolken rijdt.</w:t>
      </w:r>
    </w:p>
    <w:p w14:paraId="02309D68" w14:textId="77777777" w:rsidR="00C32993" w:rsidRDefault="00C32993" w:rsidP="00C32993">
      <w:pPr>
        <w:pStyle w:val="Geenafstand"/>
      </w:pPr>
    </w:p>
    <w:p w14:paraId="1E135183" w14:textId="77777777" w:rsidR="00C32993" w:rsidRDefault="00C32993" w:rsidP="00C32993">
      <w:pPr>
        <w:pStyle w:val="Geenafstand"/>
      </w:pPr>
      <w:r>
        <w:t>2</w:t>
      </w:r>
    </w:p>
    <w:p w14:paraId="662AC0F1" w14:textId="77777777" w:rsidR="00C32993" w:rsidRDefault="00C32993" w:rsidP="00C32993">
      <w:pPr>
        <w:pStyle w:val="Geenafstand"/>
      </w:pPr>
      <w:r>
        <w:t>Uit grondeloze diepten put</w:t>
      </w:r>
    </w:p>
    <w:p w14:paraId="1138D0CB" w14:textId="77777777" w:rsidR="00C32993" w:rsidRDefault="00C32993" w:rsidP="00C32993">
      <w:pPr>
        <w:pStyle w:val="Geenafstand"/>
      </w:pPr>
      <w:r>
        <w:t>Hij licht, en vreugde uit pijn.</w:t>
      </w:r>
    </w:p>
    <w:p w14:paraId="4BAEBD28" w14:textId="77777777" w:rsidR="00C32993" w:rsidRDefault="00C32993" w:rsidP="00C32993">
      <w:pPr>
        <w:pStyle w:val="Geenafstand"/>
      </w:pPr>
      <w:r>
        <w:t>Hij voert volmaakt zijn plannen uit,</w:t>
      </w:r>
    </w:p>
    <w:p w14:paraId="099B9754" w14:textId="77777777" w:rsidR="00C32993" w:rsidRDefault="00C32993" w:rsidP="00C32993">
      <w:pPr>
        <w:pStyle w:val="Geenafstand"/>
      </w:pPr>
      <w:r>
        <w:t>zijn wil is souverein.</w:t>
      </w:r>
    </w:p>
    <w:p w14:paraId="1A5F9A66" w14:textId="77777777" w:rsidR="00C32993" w:rsidRDefault="00C32993" w:rsidP="00C32993">
      <w:pPr>
        <w:pStyle w:val="Geenafstand"/>
        <w:sectPr w:rsidR="00C32993" w:rsidSect="00C3299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170F83DB" w14:textId="77777777" w:rsidR="00C32993" w:rsidRDefault="00C32993" w:rsidP="00C32993">
      <w:pPr>
        <w:pStyle w:val="Geenafstand"/>
      </w:pPr>
      <w:r>
        <w:t>5</w:t>
      </w:r>
    </w:p>
    <w:p w14:paraId="49421F55" w14:textId="77777777" w:rsidR="00C32993" w:rsidRDefault="00C32993" w:rsidP="00C32993">
      <w:pPr>
        <w:pStyle w:val="Geenafstand"/>
      </w:pPr>
      <w:r>
        <w:t>Wat Hij bedoelt dat rijpt tot zin,</w:t>
      </w:r>
    </w:p>
    <w:p w14:paraId="08B8D141" w14:textId="77777777" w:rsidR="00C32993" w:rsidRDefault="00C32993" w:rsidP="00C32993">
      <w:pPr>
        <w:pStyle w:val="Geenafstand"/>
      </w:pPr>
      <w:r>
        <w:t>wordt klaar van uur tot uur.</w:t>
      </w:r>
    </w:p>
    <w:p w14:paraId="35406821" w14:textId="77777777" w:rsidR="00C32993" w:rsidRDefault="00C32993" w:rsidP="00C32993">
      <w:pPr>
        <w:pStyle w:val="Geenafstand"/>
      </w:pPr>
      <w:r>
        <w:t>De knop is bitter, is begin,</w:t>
      </w:r>
    </w:p>
    <w:p w14:paraId="02E798B4" w14:textId="77777777" w:rsidR="00C32993" w:rsidRDefault="00C32993" w:rsidP="00C32993">
      <w:pPr>
        <w:pStyle w:val="Geenafstand"/>
      </w:pPr>
      <w:r>
        <w:t>de bloem wordt licht en puur.</w:t>
      </w:r>
    </w:p>
    <w:p w14:paraId="09D9D549" w14:textId="77777777" w:rsidR="00C32993" w:rsidRDefault="00C32993" w:rsidP="00C32993">
      <w:pPr>
        <w:pStyle w:val="Geenafstand"/>
      </w:pPr>
    </w:p>
    <w:p w14:paraId="04D8053A" w14:textId="77777777" w:rsidR="00C32993" w:rsidRDefault="00C32993" w:rsidP="00C32993">
      <w:pPr>
        <w:pStyle w:val="Geenafstand"/>
      </w:pPr>
      <w:r>
        <w:t>6</w:t>
      </w:r>
    </w:p>
    <w:p w14:paraId="6E4D32E9" w14:textId="77777777" w:rsidR="00C32993" w:rsidRDefault="00C32993" w:rsidP="00C32993">
      <w:pPr>
        <w:pStyle w:val="Geenafstand"/>
      </w:pPr>
      <w:r>
        <w:t>Hoe blind vanuit zichzelve is</w:t>
      </w:r>
    </w:p>
    <w:p w14:paraId="22A71613" w14:textId="77777777" w:rsidR="00C32993" w:rsidRDefault="00C32993" w:rsidP="00C32993">
      <w:pPr>
        <w:pStyle w:val="Geenafstand"/>
      </w:pPr>
      <w:r>
        <w:t>het menselijk gezicht.</w:t>
      </w:r>
    </w:p>
    <w:p w14:paraId="7F06AC64" w14:textId="77777777" w:rsidR="00C32993" w:rsidRDefault="00C32993" w:rsidP="00C32993">
      <w:pPr>
        <w:pStyle w:val="Geenafstand"/>
      </w:pPr>
      <w:r>
        <w:t>Godzelf vertaalt de duisternis</w:t>
      </w:r>
    </w:p>
    <w:p w14:paraId="028C2ECC" w14:textId="3E108232" w:rsidR="009D5101" w:rsidRDefault="00C32993" w:rsidP="00C32993">
      <w:pPr>
        <w:pStyle w:val="Geenafstand"/>
        <w:rPr>
          <w:b/>
          <w:bCs/>
        </w:rPr>
        <w:sectPr w:rsidR="009D5101" w:rsidSect="00C32993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  <w:r>
        <w:t>in eindlijk eeuwig licht.</w:t>
      </w:r>
    </w:p>
    <w:p w14:paraId="78D45B7F" w14:textId="77777777" w:rsidR="00695CBA" w:rsidRDefault="00695CBA" w:rsidP="00845ED2">
      <w:pPr>
        <w:pStyle w:val="Geenafstand"/>
        <w:rPr>
          <w:b/>
          <w:bCs/>
        </w:rPr>
      </w:pPr>
    </w:p>
    <w:p w14:paraId="5BC35262" w14:textId="0A0B915D" w:rsidR="001E1C52" w:rsidRDefault="005411E3" w:rsidP="00845ED2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sectPr w:rsidR="001E1C52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09F31" w14:textId="77777777" w:rsidR="00EC7504" w:rsidRDefault="00EC7504" w:rsidP="00C05C51">
      <w:pPr>
        <w:spacing w:after="0" w:line="240" w:lineRule="auto"/>
      </w:pPr>
      <w:r>
        <w:separator/>
      </w:r>
    </w:p>
  </w:endnote>
  <w:endnote w:type="continuationSeparator" w:id="0">
    <w:p w14:paraId="62F70B34" w14:textId="77777777" w:rsidR="00EC7504" w:rsidRDefault="00EC7504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A0889" w14:textId="77777777" w:rsidR="00EC7504" w:rsidRDefault="00EC7504" w:rsidP="00C05C51">
      <w:pPr>
        <w:spacing w:after="0" w:line="240" w:lineRule="auto"/>
      </w:pPr>
      <w:r>
        <w:separator/>
      </w:r>
    </w:p>
  </w:footnote>
  <w:footnote w:type="continuationSeparator" w:id="0">
    <w:p w14:paraId="7966AAED" w14:textId="77777777" w:rsidR="00EC7504" w:rsidRDefault="00EC7504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0"/>
  </w:num>
  <w:num w:numId="2" w16cid:durableId="858617461">
    <w:abstractNumId w:val="2"/>
  </w:num>
  <w:num w:numId="3" w16cid:durableId="944730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NqwFAL0FU3ktAAAA"/>
  </w:docVars>
  <w:rsids>
    <w:rsidRoot w:val="005411E3"/>
    <w:rsid w:val="00005AF3"/>
    <w:rsid w:val="00016ACD"/>
    <w:rsid w:val="000335C9"/>
    <w:rsid w:val="00054854"/>
    <w:rsid w:val="00057764"/>
    <w:rsid w:val="000704B1"/>
    <w:rsid w:val="000774E9"/>
    <w:rsid w:val="00077B92"/>
    <w:rsid w:val="000E53B8"/>
    <w:rsid w:val="000E7FDD"/>
    <w:rsid w:val="00105AE1"/>
    <w:rsid w:val="00105F31"/>
    <w:rsid w:val="00115094"/>
    <w:rsid w:val="0012138D"/>
    <w:rsid w:val="001266E8"/>
    <w:rsid w:val="001301F8"/>
    <w:rsid w:val="00162BC5"/>
    <w:rsid w:val="00167297"/>
    <w:rsid w:val="0018323B"/>
    <w:rsid w:val="001870B4"/>
    <w:rsid w:val="00194D47"/>
    <w:rsid w:val="00195F94"/>
    <w:rsid w:val="001A1011"/>
    <w:rsid w:val="001B55AC"/>
    <w:rsid w:val="001E1C52"/>
    <w:rsid w:val="00205CF4"/>
    <w:rsid w:val="002158CD"/>
    <w:rsid w:val="0023285F"/>
    <w:rsid w:val="00236546"/>
    <w:rsid w:val="00244C33"/>
    <w:rsid w:val="00262C8B"/>
    <w:rsid w:val="00263B9A"/>
    <w:rsid w:val="00290185"/>
    <w:rsid w:val="002959FF"/>
    <w:rsid w:val="002A2359"/>
    <w:rsid w:val="002A38DE"/>
    <w:rsid w:val="002A3CDC"/>
    <w:rsid w:val="002B4A3C"/>
    <w:rsid w:val="002C4CF2"/>
    <w:rsid w:val="002D0AAE"/>
    <w:rsid w:val="002E0605"/>
    <w:rsid w:val="003066F6"/>
    <w:rsid w:val="00306B10"/>
    <w:rsid w:val="0031568C"/>
    <w:rsid w:val="00317057"/>
    <w:rsid w:val="003204A6"/>
    <w:rsid w:val="00320883"/>
    <w:rsid w:val="00321DBD"/>
    <w:rsid w:val="00335798"/>
    <w:rsid w:val="003605E1"/>
    <w:rsid w:val="003638A1"/>
    <w:rsid w:val="003654F6"/>
    <w:rsid w:val="003678B3"/>
    <w:rsid w:val="0038227B"/>
    <w:rsid w:val="00385CE5"/>
    <w:rsid w:val="003976B8"/>
    <w:rsid w:val="003B0F70"/>
    <w:rsid w:val="003C0362"/>
    <w:rsid w:val="003E17B1"/>
    <w:rsid w:val="003F7733"/>
    <w:rsid w:val="0040309B"/>
    <w:rsid w:val="00416F06"/>
    <w:rsid w:val="0042577B"/>
    <w:rsid w:val="004322A9"/>
    <w:rsid w:val="004423B6"/>
    <w:rsid w:val="00443284"/>
    <w:rsid w:val="00451182"/>
    <w:rsid w:val="004518D3"/>
    <w:rsid w:val="00453A5C"/>
    <w:rsid w:val="00484880"/>
    <w:rsid w:val="00484EBC"/>
    <w:rsid w:val="00487252"/>
    <w:rsid w:val="0049049D"/>
    <w:rsid w:val="004955BD"/>
    <w:rsid w:val="00495F88"/>
    <w:rsid w:val="004A444A"/>
    <w:rsid w:val="004B44CF"/>
    <w:rsid w:val="004D3679"/>
    <w:rsid w:val="005038D3"/>
    <w:rsid w:val="005133C2"/>
    <w:rsid w:val="005230A0"/>
    <w:rsid w:val="005246BB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B0D84"/>
    <w:rsid w:val="005C3D53"/>
    <w:rsid w:val="005C4383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46AAE"/>
    <w:rsid w:val="00651D24"/>
    <w:rsid w:val="00666FE3"/>
    <w:rsid w:val="006720C2"/>
    <w:rsid w:val="006769CB"/>
    <w:rsid w:val="00677D30"/>
    <w:rsid w:val="00686AEA"/>
    <w:rsid w:val="00695CBA"/>
    <w:rsid w:val="006C50E0"/>
    <w:rsid w:val="006C6EA9"/>
    <w:rsid w:val="006D1719"/>
    <w:rsid w:val="006F301D"/>
    <w:rsid w:val="006F67BC"/>
    <w:rsid w:val="00714176"/>
    <w:rsid w:val="00735793"/>
    <w:rsid w:val="007362C0"/>
    <w:rsid w:val="007411A2"/>
    <w:rsid w:val="00751A08"/>
    <w:rsid w:val="00752242"/>
    <w:rsid w:val="00762F6F"/>
    <w:rsid w:val="007877AF"/>
    <w:rsid w:val="00787998"/>
    <w:rsid w:val="00790E0D"/>
    <w:rsid w:val="007A46B6"/>
    <w:rsid w:val="00807014"/>
    <w:rsid w:val="00811881"/>
    <w:rsid w:val="00831906"/>
    <w:rsid w:val="00835F1B"/>
    <w:rsid w:val="0084034C"/>
    <w:rsid w:val="008439C5"/>
    <w:rsid w:val="0084542D"/>
    <w:rsid w:val="00845ED2"/>
    <w:rsid w:val="0086479B"/>
    <w:rsid w:val="008672F5"/>
    <w:rsid w:val="00880137"/>
    <w:rsid w:val="00890796"/>
    <w:rsid w:val="008A1E5B"/>
    <w:rsid w:val="008D4B8A"/>
    <w:rsid w:val="008E3CC2"/>
    <w:rsid w:val="008E5247"/>
    <w:rsid w:val="008E54BD"/>
    <w:rsid w:val="00906BA9"/>
    <w:rsid w:val="0091278A"/>
    <w:rsid w:val="009238FD"/>
    <w:rsid w:val="00931869"/>
    <w:rsid w:val="009458BE"/>
    <w:rsid w:val="00954125"/>
    <w:rsid w:val="0096292A"/>
    <w:rsid w:val="009740CF"/>
    <w:rsid w:val="00991DBA"/>
    <w:rsid w:val="009A51AB"/>
    <w:rsid w:val="009A6E37"/>
    <w:rsid w:val="009D0486"/>
    <w:rsid w:val="009D5101"/>
    <w:rsid w:val="009E03B4"/>
    <w:rsid w:val="009E145E"/>
    <w:rsid w:val="009E1804"/>
    <w:rsid w:val="009F586C"/>
    <w:rsid w:val="00A320D4"/>
    <w:rsid w:val="00A42F69"/>
    <w:rsid w:val="00A431AE"/>
    <w:rsid w:val="00A524A5"/>
    <w:rsid w:val="00A70B6D"/>
    <w:rsid w:val="00A73E49"/>
    <w:rsid w:val="00A777B5"/>
    <w:rsid w:val="00A80EB8"/>
    <w:rsid w:val="00A834E2"/>
    <w:rsid w:val="00A83C5A"/>
    <w:rsid w:val="00A846F3"/>
    <w:rsid w:val="00A95A69"/>
    <w:rsid w:val="00A97455"/>
    <w:rsid w:val="00AB6938"/>
    <w:rsid w:val="00AC15DF"/>
    <w:rsid w:val="00AF4159"/>
    <w:rsid w:val="00AF4178"/>
    <w:rsid w:val="00AF65DF"/>
    <w:rsid w:val="00B07BCD"/>
    <w:rsid w:val="00B12695"/>
    <w:rsid w:val="00B56476"/>
    <w:rsid w:val="00B57CF8"/>
    <w:rsid w:val="00B60ADC"/>
    <w:rsid w:val="00B64957"/>
    <w:rsid w:val="00B85568"/>
    <w:rsid w:val="00BB0FE2"/>
    <w:rsid w:val="00BB6947"/>
    <w:rsid w:val="00BC004B"/>
    <w:rsid w:val="00BD32BA"/>
    <w:rsid w:val="00BD6787"/>
    <w:rsid w:val="00BD7218"/>
    <w:rsid w:val="00BE7B14"/>
    <w:rsid w:val="00BF1853"/>
    <w:rsid w:val="00BF6B8A"/>
    <w:rsid w:val="00C05C51"/>
    <w:rsid w:val="00C0668D"/>
    <w:rsid w:val="00C07729"/>
    <w:rsid w:val="00C2108D"/>
    <w:rsid w:val="00C2243A"/>
    <w:rsid w:val="00C25384"/>
    <w:rsid w:val="00C30498"/>
    <w:rsid w:val="00C32993"/>
    <w:rsid w:val="00C64A14"/>
    <w:rsid w:val="00C73D49"/>
    <w:rsid w:val="00C92828"/>
    <w:rsid w:val="00C929E7"/>
    <w:rsid w:val="00C96A7D"/>
    <w:rsid w:val="00CC13C4"/>
    <w:rsid w:val="00CC7DCE"/>
    <w:rsid w:val="00CE3968"/>
    <w:rsid w:val="00D02DFF"/>
    <w:rsid w:val="00D07A25"/>
    <w:rsid w:val="00D11D73"/>
    <w:rsid w:val="00D1674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DF547A"/>
    <w:rsid w:val="00E046C6"/>
    <w:rsid w:val="00E27F69"/>
    <w:rsid w:val="00E33CB2"/>
    <w:rsid w:val="00E33FE8"/>
    <w:rsid w:val="00E47BFE"/>
    <w:rsid w:val="00E7223D"/>
    <w:rsid w:val="00E777B0"/>
    <w:rsid w:val="00E81235"/>
    <w:rsid w:val="00E95678"/>
    <w:rsid w:val="00EA5071"/>
    <w:rsid w:val="00EB225C"/>
    <w:rsid w:val="00EB6237"/>
    <w:rsid w:val="00EC71A9"/>
    <w:rsid w:val="00EC7504"/>
    <w:rsid w:val="00F02C2F"/>
    <w:rsid w:val="00F13648"/>
    <w:rsid w:val="00F24962"/>
    <w:rsid w:val="00F45338"/>
    <w:rsid w:val="00F602E1"/>
    <w:rsid w:val="00F90186"/>
    <w:rsid w:val="00F90AD4"/>
    <w:rsid w:val="00FA0B8C"/>
    <w:rsid w:val="00FA53D1"/>
    <w:rsid w:val="00FD077D"/>
    <w:rsid w:val="00FD4F51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246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39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531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2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52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19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75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52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294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9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8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7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68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57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71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07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21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22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1053</Words>
  <Characters>5793</Characters>
  <Application>Microsoft Office Word</Application>
  <DocSecurity>0</DocSecurity>
  <Lines>48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11</cp:revision>
  <cp:lastPrinted>2023-08-19T17:56:00Z</cp:lastPrinted>
  <dcterms:created xsi:type="dcterms:W3CDTF">2023-08-19T17:30:00Z</dcterms:created>
  <dcterms:modified xsi:type="dcterms:W3CDTF">2023-08-19T18:04:00Z</dcterms:modified>
</cp:coreProperties>
</file>